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B0CAF7B" w14:textId="77777777" w:rsidR="00F20E1A" w:rsidRPr="00F20E1A" w:rsidRDefault="00D373D4" w:rsidP="00F20E1A">
      <w:pPr>
        <w:rPr>
          <w:rFonts w:ascii="Arial" w:hAnsi="Arial" w:cs="Arial"/>
          <w:b/>
          <w:sz w:val="20"/>
        </w:rPr>
      </w:pPr>
      <w:r w:rsidRPr="00F20E1A">
        <w:rPr>
          <w:rFonts w:ascii="Arial" w:hAnsi="Arial" w:cs="Arial"/>
          <w:b/>
          <w:sz w:val="20"/>
        </w:rPr>
        <w:t>Applicant:</w:t>
      </w:r>
      <w:r w:rsidR="00F20E1A" w:rsidRPr="00F20E1A">
        <w:rPr>
          <w:rFonts w:ascii="Arial" w:hAnsi="Arial" w:cs="Arial"/>
          <w:b/>
          <w:sz w:val="20"/>
        </w:rPr>
        <w:tab/>
        <w:t xml:space="preserve">(1)  </w:t>
      </w:r>
      <w:r w:rsidR="005B71E7">
        <w:rPr>
          <w:rFonts w:ascii="Arial" w:hAnsi="Arial" w:cs="Arial"/>
          <w:b/>
          <w:sz w:val="20"/>
        </w:rPr>
        <w:t>Complete</w:t>
      </w:r>
      <w:r>
        <w:rPr>
          <w:rFonts w:ascii="Arial" w:hAnsi="Arial" w:cs="Arial"/>
          <w:b/>
          <w:sz w:val="20"/>
        </w:rPr>
        <w:t xml:space="preserve"> pages 1 and 2.</w:t>
      </w:r>
    </w:p>
    <w:p w14:paraId="50B4BF93" w14:textId="77777777" w:rsidR="00F61BF3" w:rsidRPr="00F20E1A" w:rsidRDefault="00F20E1A" w:rsidP="00F20E1A">
      <w:pPr>
        <w:ind w:left="720" w:firstLine="720"/>
        <w:rPr>
          <w:rFonts w:ascii="Arial" w:hAnsi="Arial" w:cs="Arial"/>
          <w:b/>
          <w:sz w:val="20"/>
        </w:rPr>
      </w:pPr>
      <w:r w:rsidRPr="00F20E1A">
        <w:rPr>
          <w:rFonts w:ascii="Arial" w:hAnsi="Arial" w:cs="Arial"/>
          <w:b/>
          <w:sz w:val="20"/>
        </w:rPr>
        <w:t xml:space="preserve">(2)  </w:t>
      </w:r>
      <w:r w:rsidR="005B71E7">
        <w:rPr>
          <w:rFonts w:ascii="Arial" w:hAnsi="Arial" w:cs="Arial"/>
          <w:b/>
          <w:sz w:val="20"/>
        </w:rPr>
        <w:t>Give</w:t>
      </w:r>
      <w:r w:rsidR="00D373D4" w:rsidRPr="00F20E1A">
        <w:rPr>
          <w:rFonts w:ascii="Arial" w:hAnsi="Arial" w:cs="Arial"/>
          <w:b/>
          <w:sz w:val="20"/>
        </w:rPr>
        <w:t xml:space="preserve"> pages 3 and 4 to your program director to complete and sign</w:t>
      </w:r>
      <w:r w:rsidR="00D373D4">
        <w:rPr>
          <w:rFonts w:ascii="Arial" w:hAnsi="Arial" w:cs="Arial"/>
          <w:b/>
          <w:sz w:val="20"/>
        </w:rPr>
        <w:t>.</w:t>
      </w:r>
    </w:p>
    <w:p w14:paraId="41264597" w14:textId="77777777" w:rsidR="00F61BF3" w:rsidRDefault="00F61BF3">
      <w:pPr>
        <w:jc w:val="center"/>
      </w:pPr>
    </w:p>
    <w:p w14:paraId="74488DDD" w14:textId="77777777" w:rsidR="00F61BF3" w:rsidRDefault="00434849">
      <w:r>
        <w:rPr>
          <w:rFonts w:ascii="Arial" w:eastAsia="Arial" w:hAnsi="Arial" w:cs="Arial"/>
          <w:sz w:val="19"/>
          <w:szCs w:val="19"/>
        </w:rPr>
        <w:t xml:space="preserve">Name: </w:t>
      </w:r>
      <w:sdt>
        <w:sdtPr>
          <w:rPr>
            <w:rFonts w:ascii="Arial" w:eastAsia="Arial" w:hAnsi="Arial" w:cs="Arial"/>
            <w:sz w:val="19"/>
            <w:szCs w:val="19"/>
          </w:rPr>
          <w:id w:val="-1921013118"/>
          <w:placeholder>
            <w:docPart w:val="C27D97C6BE964D199E1A3EC1B72E6EFC"/>
          </w:placeholder>
          <w:showingPlcHdr/>
          <w:text/>
        </w:sdtPr>
        <w:sdtContent>
          <w:r w:rsidR="00D26FF7" w:rsidRPr="000559A7">
            <w:rPr>
              <w:rStyle w:val="PlaceholderText"/>
            </w:rPr>
            <w:t>Click here to enter text.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  FMR Program:   </w:t>
      </w:r>
      <w:sdt>
        <w:sdtPr>
          <w:rPr>
            <w:rFonts w:ascii="Arial" w:eastAsia="Arial" w:hAnsi="Arial" w:cs="Arial"/>
            <w:sz w:val="19"/>
            <w:szCs w:val="19"/>
          </w:rPr>
          <w:id w:val="-1170559297"/>
          <w:placeholder>
            <w:docPart w:val="04190C2DE56D4400AEE295869BEF3EA9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 here</w:t>
          </w:r>
        </w:sdtContent>
      </w:sdt>
    </w:p>
    <w:p w14:paraId="1E775996" w14:textId="77777777" w:rsidR="00B60915" w:rsidRDefault="00B60915">
      <w:pPr>
        <w:rPr>
          <w:rFonts w:ascii="Arial" w:eastAsia="Arial" w:hAnsi="Arial" w:cs="Arial"/>
          <w:sz w:val="19"/>
          <w:szCs w:val="19"/>
        </w:rPr>
      </w:pPr>
    </w:p>
    <w:p w14:paraId="63B4A489" w14:textId="77777777" w:rsidR="00F61BF3" w:rsidRDefault="00434849">
      <w:r>
        <w:rPr>
          <w:rFonts w:ascii="Arial" w:eastAsia="Arial" w:hAnsi="Arial" w:cs="Arial"/>
          <w:sz w:val="19"/>
          <w:szCs w:val="19"/>
        </w:rPr>
        <w:t>Address</w:t>
      </w:r>
      <w:r w:rsidR="0062109D">
        <w:rPr>
          <w:rFonts w:ascii="Arial" w:eastAsia="Arial" w:hAnsi="Arial" w:cs="Arial"/>
          <w:sz w:val="19"/>
          <w:szCs w:val="19"/>
        </w:rPr>
        <w:t>:</w:t>
      </w:r>
      <w:sdt>
        <w:sdtPr>
          <w:rPr>
            <w:rFonts w:ascii="Arial" w:eastAsia="Arial" w:hAnsi="Arial" w:cs="Arial"/>
            <w:sz w:val="19"/>
            <w:szCs w:val="19"/>
          </w:rPr>
          <w:id w:val="-226380657"/>
          <w:placeholder>
            <w:docPart w:val="EAE3E8AFAE75442AAF2328B525185376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 here</w:t>
          </w:r>
        </w:sdtContent>
      </w:sdt>
    </w:p>
    <w:p w14:paraId="2418FBD4" w14:textId="77777777" w:rsidR="00F61BF3" w:rsidRDefault="00F61BF3"/>
    <w:p w14:paraId="6D81C89B" w14:textId="77777777" w:rsidR="00F61BF3" w:rsidRDefault="00434849">
      <w:r>
        <w:rPr>
          <w:rFonts w:ascii="Arial" w:eastAsia="Arial" w:hAnsi="Arial" w:cs="Arial"/>
          <w:sz w:val="19"/>
          <w:szCs w:val="19"/>
        </w:rPr>
        <w:t>Office Phone:</w:t>
      </w:r>
      <w:sdt>
        <w:sdtPr>
          <w:rPr>
            <w:rFonts w:ascii="Arial" w:eastAsia="Arial" w:hAnsi="Arial" w:cs="Arial"/>
            <w:sz w:val="19"/>
            <w:szCs w:val="19"/>
          </w:rPr>
          <w:id w:val="-788360026"/>
          <w:placeholder>
            <w:docPart w:val="D8D599D2C4E547BDA4738792E8EDC35F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  <w:r w:rsidR="0062109D">
        <w:rPr>
          <w:rFonts w:ascii="Arial" w:eastAsia="Arial" w:hAnsi="Arial" w:cs="Arial"/>
          <w:sz w:val="19"/>
          <w:szCs w:val="19"/>
        </w:rPr>
        <w:t xml:space="preserve">   Cell Phone: </w:t>
      </w:r>
      <w:sdt>
        <w:sdtPr>
          <w:rPr>
            <w:rFonts w:ascii="Arial" w:eastAsia="Arial" w:hAnsi="Arial" w:cs="Arial"/>
            <w:sz w:val="19"/>
            <w:szCs w:val="19"/>
          </w:rPr>
          <w:id w:val="-611431336"/>
          <w:placeholder>
            <w:docPart w:val="3AEB9D02899D43E1A3182544446090A4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  <w:r w:rsidR="0062109D">
        <w:rPr>
          <w:rFonts w:ascii="Arial" w:eastAsia="Arial" w:hAnsi="Arial" w:cs="Arial"/>
          <w:sz w:val="19"/>
          <w:szCs w:val="19"/>
        </w:rPr>
        <w:t xml:space="preserve"> </w:t>
      </w:r>
      <w:r w:rsidR="005B71E7">
        <w:rPr>
          <w:rFonts w:ascii="Arial" w:eastAsia="Arial" w:hAnsi="Arial" w:cs="Arial"/>
          <w:sz w:val="19"/>
          <w:szCs w:val="19"/>
        </w:rPr>
        <w:t xml:space="preserve"> </w:t>
      </w:r>
      <w:r>
        <w:rPr>
          <w:rFonts w:ascii="Arial" w:eastAsia="Arial" w:hAnsi="Arial" w:cs="Arial"/>
          <w:sz w:val="19"/>
          <w:szCs w:val="19"/>
        </w:rPr>
        <w:t>Email:</w:t>
      </w:r>
      <w:sdt>
        <w:sdtPr>
          <w:rPr>
            <w:rFonts w:ascii="Arial" w:eastAsia="Arial" w:hAnsi="Arial" w:cs="Arial"/>
            <w:sz w:val="19"/>
            <w:szCs w:val="19"/>
          </w:rPr>
          <w:id w:val="-461117611"/>
          <w:placeholder>
            <w:docPart w:val="AD13D87ADED8453C9F8511C3618F2202"/>
          </w:placeholder>
          <w:showingPlcHdr/>
          <w:text/>
        </w:sdtPr>
        <w:sdtContent>
          <w:r w:rsidR="005B71E7">
            <w:rPr>
              <w:rStyle w:val="PlaceholderText"/>
            </w:rPr>
            <w:t>Click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  <w:r w:rsidR="005B71E7">
        <w:rPr>
          <w:rFonts w:ascii="Arial" w:eastAsia="Arial" w:hAnsi="Arial" w:cs="Arial"/>
          <w:sz w:val="19"/>
          <w:szCs w:val="19"/>
        </w:rPr>
        <w:t xml:space="preserve">   </w:t>
      </w:r>
      <w:r>
        <w:rPr>
          <w:rFonts w:ascii="Arial" w:eastAsia="Arial" w:hAnsi="Arial" w:cs="Arial"/>
          <w:sz w:val="19"/>
          <w:szCs w:val="19"/>
        </w:rPr>
        <w:t>Fax:</w:t>
      </w:r>
      <w:r w:rsidR="0062109D">
        <w:rPr>
          <w:rFonts w:ascii="Arial" w:eastAsia="Arial" w:hAnsi="Arial" w:cs="Arial"/>
          <w:sz w:val="19"/>
          <w:szCs w:val="19"/>
        </w:rPr>
        <w:t xml:space="preserve"> </w:t>
      </w:r>
      <w:sdt>
        <w:sdtPr>
          <w:rPr>
            <w:rFonts w:ascii="Arial" w:eastAsia="Arial" w:hAnsi="Arial" w:cs="Arial"/>
            <w:sz w:val="19"/>
            <w:szCs w:val="19"/>
          </w:rPr>
          <w:id w:val="-1205101727"/>
          <w:placeholder>
            <w:docPart w:val="072031250D67423BA4947F3A89E30E82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</w:t>
          </w:r>
          <w:r w:rsidR="005B71E7">
            <w:rPr>
              <w:rStyle w:val="PlaceholderText"/>
            </w:rPr>
            <w:t xml:space="preserve">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 </w:t>
      </w:r>
    </w:p>
    <w:p w14:paraId="26F9E549" w14:textId="77777777" w:rsidR="00F61BF3" w:rsidRDefault="00F61BF3"/>
    <w:p w14:paraId="5BDDE87A" w14:textId="77777777" w:rsidR="00F61BF3" w:rsidRDefault="00434849">
      <w:r>
        <w:rPr>
          <w:rFonts w:ascii="Arial" w:eastAsia="Arial" w:hAnsi="Arial" w:cs="Arial"/>
          <w:sz w:val="19"/>
          <w:szCs w:val="19"/>
        </w:rPr>
        <w:t xml:space="preserve">Month/year hired as Behavioral Science faculty: </w:t>
      </w:r>
      <w:sdt>
        <w:sdtPr>
          <w:rPr>
            <w:rFonts w:ascii="Arial" w:eastAsia="Arial" w:hAnsi="Arial" w:cs="Arial"/>
            <w:sz w:val="19"/>
            <w:szCs w:val="19"/>
          </w:rPr>
          <w:id w:val="1281763103"/>
          <w:placeholder>
            <w:docPart w:val="3F49C8FE770E4E4A9EF8144A8758D16B"/>
          </w:placeholder>
          <w:showingPlcHdr/>
          <w:text/>
        </w:sdtPr>
        <w:sdtContent>
          <w:r w:rsidR="000A557A">
            <w:rPr>
              <w:rStyle w:val="PlaceholderText"/>
            </w:rPr>
            <w:t>MM/YYYY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Hours per week spent as faculty*? </w:t>
      </w:r>
      <w:sdt>
        <w:sdtPr>
          <w:rPr>
            <w:rFonts w:ascii="Arial" w:eastAsia="Arial" w:hAnsi="Arial" w:cs="Arial"/>
            <w:sz w:val="19"/>
            <w:szCs w:val="19"/>
          </w:rPr>
          <w:id w:val="739832117"/>
          <w:placeholder>
            <w:docPart w:val="58C908BAEAE44CCA873BB82BF834D2C4"/>
          </w:placeholder>
          <w:showingPlcHdr/>
          <w:text/>
        </w:sdtPr>
        <w:sdtContent>
          <w:r w:rsidR="0062109D">
            <w:rPr>
              <w:rStyle w:val="PlaceholderText"/>
            </w:rPr>
            <w:t>Hrs/Wk</w:t>
          </w:r>
        </w:sdtContent>
      </w:sdt>
    </w:p>
    <w:p w14:paraId="6B2C6AAE" w14:textId="77777777" w:rsidR="00F61BF3" w:rsidRDefault="00434849">
      <w:r>
        <w:rPr>
          <w:rFonts w:ascii="Arial" w:eastAsia="Arial" w:hAnsi="Arial" w:cs="Arial"/>
          <w:i/>
          <w:sz w:val="16"/>
          <w:szCs w:val="16"/>
        </w:rPr>
        <w:t>*hours committed to teaching residents/medical students including seeing patients with learners, administrative responsibilities and teaching prep</w:t>
      </w:r>
    </w:p>
    <w:p w14:paraId="220597AA" w14:textId="77777777" w:rsidR="00F61BF3" w:rsidRDefault="00F61BF3"/>
    <w:p w14:paraId="4B981160" w14:textId="77777777" w:rsidR="00F61BF3" w:rsidRDefault="00434849">
      <w:r>
        <w:rPr>
          <w:rFonts w:ascii="Arial" w:eastAsia="Arial" w:hAnsi="Arial" w:cs="Arial"/>
          <w:sz w:val="19"/>
          <w:szCs w:val="19"/>
        </w:rPr>
        <w:t>Number of Behavioral Science faculty in your program (includ</w:t>
      </w:r>
      <w:r w:rsidR="004A4681">
        <w:rPr>
          <w:rFonts w:ascii="Arial" w:eastAsia="Arial" w:hAnsi="Arial" w:cs="Arial"/>
          <w:sz w:val="19"/>
          <w:szCs w:val="19"/>
        </w:rPr>
        <w:t>ing applicant</w:t>
      </w:r>
      <w:r>
        <w:rPr>
          <w:rFonts w:ascii="Arial" w:eastAsia="Arial" w:hAnsi="Arial" w:cs="Arial"/>
          <w:sz w:val="19"/>
          <w:szCs w:val="19"/>
        </w:rPr>
        <w:t>):</w:t>
      </w:r>
      <w:sdt>
        <w:sdtPr>
          <w:rPr>
            <w:rFonts w:ascii="Arial" w:eastAsia="Arial" w:hAnsi="Arial" w:cs="Arial"/>
            <w:sz w:val="19"/>
            <w:szCs w:val="19"/>
          </w:rPr>
          <w:id w:val="-2066170611"/>
          <w:placeholder>
            <w:docPart w:val="0748DE8AE7CC49DE867CCD828E6F55E0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</w:t>
          </w:r>
          <w:r w:rsidR="005B71E7">
            <w:rPr>
              <w:rStyle w:val="PlaceholderText"/>
            </w:rPr>
            <w:t xml:space="preserve">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</w:p>
    <w:p w14:paraId="23DF67B1" w14:textId="77777777" w:rsidR="00F61BF3" w:rsidRDefault="00F61BF3"/>
    <w:p w14:paraId="4C99C6A5" w14:textId="77777777" w:rsidR="00F61BF3" w:rsidRDefault="00434849">
      <w:r>
        <w:rPr>
          <w:rFonts w:ascii="Arial" w:eastAsia="Arial" w:hAnsi="Arial" w:cs="Arial"/>
          <w:sz w:val="19"/>
          <w:szCs w:val="19"/>
        </w:rPr>
        <w:t>Number of residents in each class.                  1</w:t>
      </w:r>
      <w:r>
        <w:rPr>
          <w:rFonts w:ascii="Arial" w:eastAsia="Arial" w:hAnsi="Arial" w:cs="Arial"/>
          <w:sz w:val="19"/>
          <w:szCs w:val="19"/>
          <w:vertAlign w:val="superscript"/>
        </w:rPr>
        <w:t>st</w:t>
      </w:r>
      <w:r w:rsidR="0062109D">
        <w:rPr>
          <w:rFonts w:ascii="Arial" w:eastAsia="Arial" w:hAnsi="Arial" w:cs="Arial"/>
          <w:sz w:val="19"/>
          <w:szCs w:val="19"/>
        </w:rPr>
        <w:t xml:space="preserve"> year: </w:t>
      </w:r>
      <w:sdt>
        <w:sdtPr>
          <w:rPr>
            <w:rFonts w:ascii="Arial" w:eastAsia="Arial" w:hAnsi="Arial" w:cs="Arial"/>
            <w:sz w:val="19"/>
            <w:szCs w:val="19"/>
          </w:rPr>
          <w:id w:val="1654720483"/>
          <w:placeholder>
            <w:docPart w:val="747611D81BEE4FC4BE2D164B0E28E1FA"/>
          </w:placeholder>
          <w:showingPlcHdr/>
          <w:text/>
        </w:sdtPr>
        <w:sdtContent>
          <w:r w:rsidR="000A557A">
            <w:rPr>
              <w:rStyle w:val="PlaceholderText"/>
            </w:rPr>
            <w:t>#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    2</w:t>
      </w:r>
      <w:r>
        <w:rPr>
          <w:rFonts w:ascii="Arial" w:eastAsia="Arial" w:hAnsi="Arial" w:cs="Arial"/>
          <w:sz w:val="19"/>
          <w:szCs w:val="19"/>
          <w:vertAlign w:val="superscript"/>
        </w:rPr>
        <w:t>nd</w:t>
      </w:r>
      <w:r>
        <w:rPr>
          <w:rFonts w:ascii="Arial" w:eastAsia="Arial" w:hAnsi="Arial" w:cs="Arial"/>
          <w:sz w:val="19"/>
          <w:szCs w:val="19"/>
        </w:rPr>
        <w:t xml:space="preserve"> year :</w:t>
      </w:r>
      <w:sdt>
        <w:sdtPr>
          <w:rPr>
            <w:rFonts w:ascii="Arial" w:eastAsia="Arial" w:hAnsi="Arial" w:cs="Arial"/>
            <w:sz w:val="19"/>
            <w:szCs w:val="19"/>
          </w:rPr>
          <w:id w:val="1690483127"/>
          <w:placeholder>
            <w:docPart w:val="34DFF2FABEB94F1387486D4B50ED5788"/>
          </w:placeholder>
          <w:showingPlcHdr/>
          <w:text/>
        </w:sdtPr>
        <w:sdtContent>
          <w:r w:rsidR="000A557A">
            <w:rPr>
              <w:rStyle w:val="PlaceholderText"/>
            </w:rPr>
            <w:t>#</w:t>
          </w:r>
        </w:sdtContent>
      </w:sdt>
      <w:r w:rsidR="0062109D">
        <w:rPr>
          <w:rFonts w:ascii="Arial" w:eastAsia="Arial" w:hAnsi="Arial" w:cs="Arial"/>
          <w:sz w:val="19"/>
          <w:szCs w:val="19"/>
        </w:rPr>
        <w:t xml:space="preserve">     </w:t>
      </w:r>
      <w:r>
        <w:rPr>
          <w:rFonts w:ascii="Arial" w:eastAsia="Arial" w:hAnsi="Arial" w:cs="Arial"/>
          <w:sz w:val="19"/>
          <w:szCs w:val="19"/>
        </w:rPr>
        <w:t xml:space="preserve">   3</w:t>
      </w:r>
      <w:r>
        <w:rPr>
          <w:rFonts w:ascii="Arial" w:eastAsia="Arial" w:hAnsi="Arial" w:cs="Arial"/>
          <w:sz w:val="19"/>
          <w:szCs w:val="19"/>
          <w:vertAlign w:val="superscript"/>
        </w:rPr>
        <w:t>rd</w:t>
      </w:r>
      <w:r>
        <w:rPr>
          <w:rFonts w:ascii="Arial" w:eastAsia="Arial" w:hAnsi="Arial" w:cs="Arial"/>
          <w:sz w:val="19"/>
          <w:szCs w:val="19"/>
        </w:rPr>
        <w:t xml:space="preserve"> year: </w:t>
      </w:r>
      <w:sdt>
        <w:sdtPr>
          <w:rPr>
            <w:rFonts w:ascii="Arial" w:eastAsia="Arial" w:hAnsi="Arial" w:cs="Arial"/>
            <w:sz w:val="19"/>
            <w:szCs w:val="19"/>
          </w:rPr>
          <w:id w:val="120036632"/>
          <w:placeholder>
            <w:docPart w:val="DefaultPlaceholder_1082065158"/>
          </w:placeholder>
          <w:showingPlcHdr/>
          <w:text/>
        </w:sdtPr>
        <w:sdtContent>
          <w:r w:rsidR="000A557A" w:rsidRPr="000559A7">
            <w:rPr>
              <w:rStyle w:val="PlaceholderText"/>
            </w:rPr>
            <w:t>Click here to enter text.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</w:p>
    <w:p w14:paraId="42667D82" w14:textId="77777777" w:rsidR="00F61BF3" w:rsidRDefault="00434849">
      <w:pPr>
        <w:tabs>
          <w:tab w:val="left" w:pos="2034"/>
        </w:tabs>
      </w:pPr>
      <w:r>
        <w:rPr>
          <w:rFonts w:ascii="Arial" w:eastAsia="Arial" w:hAnsi="Arial" w:cs="Arial"/>
          <w:sz w:val="16"/>
          <w:szCs w:val="16"/>
        </w:rPr>
        <w:tab/>
      </w:r>
    </w:p>
    <w:p w14:paraId="70E9CEB2" w14:textId="5546D335" w:rsidR="00F20E1A" w:rsidRPr="009524BC" w:rsidRDefault="00F20E1A" w:rsidP="00F20E1A">
      <w:r>
        <w:rPr>
          <w:rFonts w:ascii="Arial" w:eastAsia="Arial" w:hAnsi="Arial" w:cs="Arial"/>
          <w:sz w:val="19"/>
          <w:szCs w:val="19"/>
        </w:rPr>
        <w:t xml:space="preserve">The BFEF fellowship is a faculty development program and requires dedicated time towards creation and completion of an educational </w:t>
      </w:r>
      <w:r w:rsidRPr="009524BC">
        <w:rPr>
          <w:rFonts w:ascii="Arial" w:eastAsia="Arial" w:hAnsi="Arial" w:cs="Arial"/>
          <w:sz w:val="19"/>
          <w:szCs w:val="19"/>
        </w:rPr>
        <w:t>scholarly</w:t>
      </w:r>
      <w:r w:rsidR="00F94E4A" w:rsidRPr="009524BC">
        <w:rPr>
          <w:rFonts w:ascii="Arial" w:eastAsia="Arial" w:hAnsi="Arial" w:cs="Arial"/>
          <w:sz w:val="19"/>
          <w:szCs w:val="19"/>
        </w:rPr>
        <w:t xml:space="preserve"> project and attendance </w:t>
      </w:r>
      <w:r w:rsidR="008D24E0">
        <w:rPr>
          <w:rFonts w:ascii="Arial" w:eastAsia="Arial" w:hAnsi="Arial" w:cs="Arial"/>
          <w:sz w:val="19"/>
          <w:szCs w:val="19"/>
        </w:rPr>
        <w:t>to the following</w:t>
      </w:r>
      <w:r w:rsidRPr="009524BC">
        <w:rPr>
          <w:rFonts w:ascii="Arial" w:eastAsia="Arial" w:hAnsi="Arial" w:cs="Arial"/>
          <w:sz w:val="19"/>
          <w:szCs w:val="19"/>
        </w:rPr>
        <w:t xml:space="preserve"> national conferences</w:t>
      </w:r>
      <w:r w:rsidR="008D24E0">
        <w:rPr>
          <w:rFonts w:ascii="Arial" w:eastAsia="Arial" w:hAnsi="Arial" w:cs="Arial"/>
          <w:sz w:val="19"/>
          <w:szCs w:val="19"/>
        </w:rPr>
        <w:t xml:space="preserve"> </w:t>
      </w:r>
      <w:r w:rsidR="008D24E0" w:rsidRPr="008D24E0">
        <w:rPr>
          <w:rFonts w:ascii="Arial" w:eastAsia="Arial" w:hAnsi="Arial" w:cs="Arial"/>
          <w:b/>
          <w:bCs/>
          <w:sz w:val="19"/>
          <w:szCs w:val="19"/>
        </w:rPr>
        <w:t>(conference registrations are included in the fellowship fee)</w:t>
      </w:r>
      <w:r w:rsidRPr="009524BC">
        <w:rPr>
          <w:rFonts w:ascii="Arial" w:eastAsia="Arial" w:hAnsi="Arial" w:cs="Arial"/>
          <w:sz w:val="19"/>
          <w:szCs w:val="19"/>
        </w:rPr>
        <w:t xml:space="preserve">: </w:t>
      </w:r>
    </w:p>
    <w:p w14:paraId="54AB8723" w14:textId="486746EB" w:rsidR="00F20E1A" w:rsidRPr="009524BC" w:rsidRDefault="00CE40E5" w:rsidP="00F20E1A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b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20</w:t>
      </w:r>
      <w:r w:rsidR="00864DDA">
        <w:rPr>
          <w:rFonts w:ascii="Arial" w:eastAsia="Arial" w:hAnsi="Arial" w:cs="Arial"/>
          <w:sz w:val="19"/>
          <w:szCs w:val="19"/>
        </w:rPr>
        <w:t>2</w:t>
      </w:r>
      <w:r w:rsidR="008D24E0">
        <w:rPr>
          <w:rFonts w:ascii="Arial" w:eastAsia="Arial" w:hAnsi="Arial" w:cs="Arial"/>
          <w:sz w:val="19"/>
          <w:szCs w:val="19"/>
        </w:rPr>
        <w:t>3</w:t>
      </w:r>
      <w:r>
        <w:rPr>
          <w:rFonts w:ascii="Arial" w:eastAsia="Arial" w:hAnsi="Arial" w:cs="Arial"/>
          <w:sz w:val="19"/>
          <w:szCs w:val="19"/>
        </w:rPr>
        <w:t xml:space="preserve"> STFM Annual Conference April </w:t>
      </w:r>
      <w:r w:rsidR="008D24E0">
        <w:rPr>
          <w:rFonts w:ascii="Arial" w:eastAsia="Arial" w:hAnsi="Arial" w:cs="Arial"/>
          <w:sz w:val="19"/>
          <w:szCs w:val="19"/>
        </w:rPr>
        <w:t>29</w:t>
      </w:r>
      <w:r>
        <w:rPr>
          <w:rFonts w:ascii="Arial" w:eastAsia="Arial" w:hAnsi="Arial" w:cs="Arial"/>
          <w:sz w:val="19"/>
          <w:szCs w:val="19"/>
        </w:rPr>
        <w:t xml:space="preserve">-May </w:t>
      </w:r>
      <w:r w:rsidR="008D24E0">
        <w:rPr>
          <w:rFonts w:ascii="Arial" w:eastAsia="Arial" w:hAnsi="Arial" w:cs="Arial"/>
          <w:sz w:val="19"/>
          <w:szCs w:val="19"/>
        </w:rPr>
        <w:t>3</w:t>
      </w:r>
      <w:r>
        <w:rPr>
          <w:rFonts w:ascii="Arial" w:eastAsia="Arial" w:hAnsi="Arial" w:cs="Arial"/>
          <w:sz w:val="19"/>
          <w:szCs w:val="19"/>
        </w:rPr>
        <w:t>,</w:t>
      </w:r>
      <w:r w:rsidR="00F20E1A" w:rsidRPr="009524BC">
        <w:rPr>
          <w:rFonts w:ascii="Arial" w:eastAsia="Arial" w:hAnsi="Arial" w:cs="Arial"/>
          <w:sz w:val="19"/>
          <w:szCs w:val="19"/>
        </w:rPr>
        <w:t xml:space="preserve"> 20</w:t>
      </w:r>
      <w:r w:rsidR="007F1FC7">
        <w:rPr>
          <w:rFonts w:ascii="Arial" w:eastAsia="Arial" w:hAnsi="Arial" w:cs="Arial"/>
          <w:sz w:val="19"/>
          <w:szCs w:val="19"/>
        </w:rPr>
        <w:t>2</w:t>
      </w:r>
      <w:r w:rsidR="008D24E0">
        <w:rPr>
          <w:rFonts w:ascii="Arial" w:eastAsia="Arial" w:hAnsi="Arial" w:cs="Arial"/>
          <w:sz w:val="19"/>
          <w:szCs w:val="19"/>
        </w:rPr>
        <w:t>3; Tampa, FL</w:t>
      </w:r>
    </w:p>
    <w:p w14:paraId="536C28F3" w14:textId="6483FD28" w:rsidR="00F20E1A" w:rsidRDefault="00F20E1A" w:rsidP="00F20E1A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>The Forum for Behavioral Science</w:t>
      </w:r>
      <w:r w:rsidR="0071601B" w:rsidRPr="009524BC">
        <w:rPr>
          <w:rFonts w:ascii="Arial" w:eastAsia="Arial" w:hAnsi="Arial" w:cs="Arial"/>
          <w:sz w:val="19"/>
          <w:szCs w:val="19"/>
        </w:rPr>
        <w:t>,</w:t>
      </w:r>
      <w:r w:rsidR="00D32C7A">
        <w:rPr>
          <w:rFonts w:ascii="Arial" w:eastAsia="Arial" w:hAnsi="Arial" w:cs="Arial"/>
          <w:sz w:val="19"/>
          <w:szCs w:val="19"/>
        </w:rPr>
        <w:t xml:space="preserve"> </w:t>
      </w:r>
      <w:r w:rsidR="00867D98">
        <w:rPr>
          <w:rFonts w:ascii="Arial" w:eastAsia="Arial" w:hAnsi="Arial" w:cs="Arial"/>
          <w:sz w:val="19"/>
          <w:szCs w:val="19"/>
        </w:rPr>
        <w:t xml:space="preserve">September </w:t>
      </w:r>
      <w:r w:rsidR="008D24E0">
        <w:rPr>
          <w:rFonts w:ascii="Arial" w:eastAsia="Arial" w:hAnsi="Arial" w:cs="Arial"/>
          <w:sz w:val="19"/>
          <w:szCs w:val="19"/>
        </w:rPr>
        <w:t>6-9</w:t>
      </w:r>
      <w:r w:rsidR="00BC7479">
        <w:rPr>
          <w:rFonts w:ascii="Arial" w:eastAsia="Arial" w:hAnsi="Arial" w:cs="Arial"/>
          <w:sz w:val="19"/>
          <w:szCs w:val="19"/>
        </w:rPr>
        <w:t>, 20</w:t>
      </w:r>
      <w:r w:rsidR="00864DDA">
        <w:rPr>
          <w:rFonts w:ascii="Arial" w:eastAsia="Arial" w:hAnsi="Arial" w:cs="Arial"/>
          <w:sz w:val="19"/>
          <w:szCs w:val="19"/>
        </w:rPr>
        <w:t>2</w:t>
      </w:r>
      <w:r w:rsidR="0026500C">
        <w:rPr>
          <w:rFonts w:ascii="Arial" w:eastAsia="Arial" w:hAnsi="Arial" w:cs="Arial"/>
          <w:sz w:val="19"/>
          <w:szCs w:val="19"/>
        </w:rPr>
        <w:t>3</w:t>
      </w:r>
    </w:p>
    <w:p w14:paraId="64ED68D6" w14:textId="7EE13BCE" w:rsidR="008D24E0" w:rsidRPr="008D24E0" w:rsidRDefault="008D24E0" w:rsidP="008D24E0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b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2024 STFM Annual Conference May 4-8, 2024; Los Angeles, CA</w:t>
      </w:r>
    </w:p>
    <w:p w14:paraId="56916C0C" w14:textId="77777777" w:rsidR="00F20E1A" w:rsidRPr="009524BC" w:rsidRDefault="00F20E1A" w:rsidP="00F20E1A"/>
    <w:p w14:paraId="23EAEA25" w14:textId="77777777" w:rsidR="00F20E1A" w:rsidRPr="009524BC" w:rsidRDefault="00F20E1A" w:rsidP="00F20E1A">
      <w:r w:rsidRPr="009524BC">
        <w:rPr>
          <w:rFonts w:ascii="Arial" w:eastAsia="Arial" w:hAnsi="Arial" w:cs="Arial"/>
          <w:sz w:val="19"/>
          <w:szCs w:val="19"/>
        </w:rPr>
        <w:t>You will collaborate with your program director to identify departmental behavioral science educational needs. Based on that, you will complete a Professional Learning Contract which includes a plan to address those needs. The benefits to your department are that you will:</w:t>
      </w:r>
    </w:p>
    <w:p w14:paraId="0625427F" w14:textId="77777777" w:rsidR="00F20E1A" w:rsidRPr="009524BC" w:rsidRDefault="00F20E1A" w:rsidP="00F20E1A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 xml:space="preserve">Complete an </w:t>
      </w:r>
      <w:r w:rsidRPr="009524BC">
        <w:rPr>
          <w:rFonts w:ascii="Arial" w:eastAsia="Arial" w:hAnsi="Arial" w:cs="Arial"/>
          <w:b/>
          <w:sz w:val="19"/>
          <w:szCs w:val="19"/>
        </w:rPr>
        <w:t>educational scholarly project</w:t>
      </w:r>
      <w:r w:rsidRPr="009524BC">
        <w:rPr>
          <w:rFonts w:ascii="Arial" w:eastAsia="Arial" w:hAnsi="Arial" w:cs="Arial"/>
          <w:sz w:val="19"/>
          <w:szCs w:val="19"/>
        </w:rPr>
        <w:t xml:space="preserve">, and national poster presentation at the STFM Annual Conference </w:t>
      </w:r>
    </w:p>
    <w:p w14:paraId="5E74A653" w14:textId="77777777" w:rsidR="00F20E1A" w:rsidRPr="009524BC" w:rsidRDefault="00F20E1A" w:rsidP="00F20E1A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>Develop a curriculum that meets the most current guidelines mandated by the ACGME</w:t>
      </w:r>
    </w:p>
    <w:p w14:paraId="3C1DB417" w14:textId="77777777" w:rsidR="00F20E1A" w:rsidRPr="009524BC" w:rsidRDefault="00F20E1A" w:rsidP="00F20E1A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 xml:space="preserve">Find a </w:t>
      </w:r>
      <w:r w:rsidRPr="009524BC">
        <w:rPr>
          <w:rFonts w:ascii="Arial" w:eastAsia="Arial" w:hAnsi="Arial" w:cs="Arial"/>
          <w:b/>
          <w:sz w:val="19"/>
          <w:szCs w:val="19"/>
        </w:rPr>
        <w:t xml:space="preserve">professional home </w:t>
      </w:r>
      <w:r w:rsidRPr="009524BC">
        <w:rPr>
          <w:rFonts w:ascii="Arial" w:eastAsia="Arial" w:hAnsi="Arial" w:cs="Arial"/>
          <w:sz w:val="19"/>
          <w:szCs w:val="19"/>
        </w:rPr>
        <w:t>with a diverse array of behavioral scientists</w:t>
      </w:r>
    </w:p>
    <w:p w14:paraId="5A92AC72" w14:textId="77777777" w:rsidR="00F20E1A" w:rsidRPr="009524BC" w:rsidRDefault="00F20E1A" w:rsidP="00F20E1A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>Begin a lifetime of mentoring from peers, colleagues and national experts.</w:t>
      </w:r>
    </w:p>
    <w:p w14:paraId="47EE864D" w14:textId="77777777" w:rsidR="00F61BF3" w:rsidRPr="009524BC" w:rsidRDefault="00F61BF3" w:rsidP="00F20E1A">
      <w:pPr>
        <w:rPr>
          <w:rFonts w:ascii="Arial" w:hAnsi="Arial" w:cs="Arial"/>
          <w:sz w:val="22"/>
        </w:rPr>
      </w:pPr>
    </w:p>
    <w:p w14:paraId="24A31F9A" w14:textId="1F3C9FCD" w:rsidR="003C62F0" w:rsidRPr="003C62F0" w:rsidRDefault="003C62F0" w:rsidP="00F20E1A">
      <w:pPr>
        <w:rPr>
          <w:rFonts w:ascii="Arial" w:hAnsi="Arial" w:cs="Arial"/>
          <w:sz w:val="20"/>
        </w:rPr>
      </w:pPr>
      <w:r w:rsidRPr="009524BC">
        <w:rPr>
          <w:rFonts w:ascii="Arial" w:hAnsi="Arial" w:cs="Arial"/>
          <w:sz w:val="20"/>
        </w:rPr>
        <w:t xml:space="preserve">The review committee will give priority to applicants who will have been in their faculty position for at least one year at the </w:t>
      </w:r>
      <w:r w:rsidR="000F0BB9">
        <w:rPr>
          <w:rFonts w:ascii="Arial" w:hAnsi="Arial" w:cs="Arial"/>
          <w:sz w:val="20"/>
        </w:rPr>
        <w:t>start of fellowship (i.e., May 1, 20</w:t>
      </w:r>
      <w:r w:rsidR="0067412C">
        <w:rPr>
          <w:rFonts w:ascii="Arial" w:hAnsi="Arial" w:cs="Arial"/>
          <w:sz w:val="20"/>
        </w:rPr>
        <w:t>2</w:t>
      </w:r>
      <w:r w:rsidR="008D24E0">
        <w:rPr>
          <w:rFonts w:ascii="Arial" w:hAnsi="Arial" w:cs="Arial"/>
          <w:sz w:val="20"/>
        </w:rPr>
        <w:t>3</w:t>
      </w:r>
      <w:r w:rsidRPr="009524BC">
        <w:rPr>
          <w:rFonts w:ascii="Arial" w:hAnsi="Arial" w:cs="Arial"/>
          <w:sz w:val="20"/>
        </w:rPr>
        <w:t>).</w:t>
      </w:r>
    </w:p>
    <w:p w14:paraId="21001271" w14:textId="77777777" w:rsidR="00F61BF3" w:rsidRDefault="00F61BF3">
      <w:pPr>
        <w:jc w:val="center"/>
      </w:pPr>
    </w:p>
    <w:p w14:paraId="1AD03512" w14:textId="77777777" w:rsidR="00F61BF3" w:rsidRDefault="00434849">
      <w:r>
        <w:rPr>
          <w:rFonts w:ascii="Arial" w:eastAsia="Arial" w:hAnsi="Arial" w:cs="Arial"/>
          <w:color w:val="0000FF"/>
          <w:sz w:val="19"/>
          <w:szCs w:val="19"/>
        </w:rPr>
        <w:t>TO BE ANSWERED BY THE APPLICANT:</w:t>
      </w:r>
    </w:p>
    <w:p w14:paraId="4090B9F9" w14:textId="77777777" w:rsidR="00F61BF3" w:rsidRDefault="00434849">
      <w:r>
        <w:rPr>
          <w:rFonts w:ascii="Arial" w:eastAsia="Arial" w:hAnsi="Arial" w:cs="Arial"/>
          <w:sz w:val="19"/>
          <w:szCs w:val="19"/>
        </w:rPr>
        <w:t>In order for us to understand you and your learning needs, please answer the following questions (500-word maximum per question).</w:t>
      </w:r>
    </w:p>
    <w:p w14:paraId="0B3B5569" w14:textId="77777777" w:rsidR="00F61BF3" w:rsidRDefault="00F61BF3"/>
    <w:p w14:paraId="7E484959" w14:textId="77777777" w:rsidR="00F61BF3" w:rsidRDefault="00F61BF3"/>
    <w:p w14:paraId="3632E1FB" w14:textId="77777777" w:rsidR="00F61BF3" w:rsidRDefault="00434849">
      <w:pPr>
        <w:numPr>
          <w:ilvl w:val="0"/>
          <w:numId w:val="5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How do you see your participation in the STFM Behavioral Science/Family Systems Educator Fellowship enhancing your ability to serve effectively as a Behavioral Science/Family Systems educator?</w:t>
      </w:r>
    </w:p>
    <w:p w14:paraId="59141D65" w14:textId="77777777" w:rsidR="00F61BF3" w:rsidRDefault="00F61BF3"/>
    <w:sdt>
      <w:sdtPr>
        <w:id w:val="404725055"/>
        <w:placeholder>
          <w:docPart w:val="0C5BC18660FD4168959C6E4DF99DA38E"/>
        </w:placeholder>
        <w:showingPlcHdr/>
      </w:sdtPr>
      <w:sdtContent>
        <w:p w14:paraId="73B882E8" w14:textId="77777777" w:rsidR="00F61BF3" w:rsidRDefault="00D32C7A">
          <w:r w:rsidRPr="000559A7">
            <w:rPr>
              <w:rStyle w:val="PlaceholderText"/>
            </w:rPr>
            <w:t>Click here to enter text.</w:t>
          </w:r>
        </w:p>
      </w:sdtContent>
    </w:sdt>
    <w:p w14:paraId="0882E89C" w14:textId="77777777" w:rsidR="00F61BF3" w:rsidRDefault="00F61BF3"/>
    <w:p w14:paraId="2122528F" w14:textId="77777777" w:rsidR="00F61BF3" w:rsidRDefault="00F61BF3"/>
    <w:p w14:paraId="3CC60008" w14:textId="77777777" w:rsidR="00F61BF3" w:rsidRDefault="00434849">
      <w:pPr>
        <w:numPr>
          <w:ilvl w:val="0"/>
          <w:numId w:val="5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Define three </w:t>
      </w:r>
      <w:r w:rsidR="00277C1F">
        <w:rPr>
          <w:rFonts w:ascii="Arial" w:eastAsia="Arial" w:hAnsi="Arial" w:cs="Arial"/>
          <w:sz w:val="19"/>
          <w:szCs w:val="19"/>
        </w:rPr>
        <w:t>curricular</w:t>
      </w:r>
      <w:r>
        <w:rPr>
          <w:rFonts w:ascii="Arial" w:eastAsia="Arial" w:hAnsi="Arial" w:cs="Arial"/>
          <w:sz w:val="19"/>
          <w:szCs w:val="19"/>
        </w:rPr>
        <w:t xml:space="preserve"> needs you have recognized that could be tied to your program/organization’s needs.</w:t>
      </w:r>
    </w:p>
    <w:p w14:paraId="12FC02B5" w14:textId="77777777" w:rsidR="00F61BF3" w:rsidRDefault="00F61BF3"/>
    <w:p w14:paraId="69009E63" w14:textId="77777777" w:rsidR="00F61BF3" w:rsidRDefault="00F61BF3"/>
    <w:p w14:paraId="68850160" w14:textId="77777777" w:rsidR="00864DDA" w:rsidRDefault="00000000" w:rsidP="00864DDA">
      <w:sdt>
        <w:sdtPr>
          <w:id w:val="-913618086"/>
          <w:placeholder>
            <w:docPart w:val="9C7983C5678147828F01B7D3DF9ACB63"/>
          </w:placeholder>
          <w:showingPlcHdr/>
        </w:sdtPr>
        <w:sdtContent>
          <w:r w:rsidR="0062109D" w:rsidRPr="000559A7">
            <w:rPr>
              <w:rStyle w:val="PlaceholderText"/>
            </w:rPr>
            <w:t>Click here to enter text.</w:t>
          </w:r>
        </w:sdtContent>
      </w:sdt>
    </w:p>
    <w:p w14:paraId="5CD7A660" w14:textId="493A1ED9" w:rsidR="0062109D" w:rsidRPr="00864DDA" w:rsidRDefault="00864DDA" w:rsidP="00867D98">
      <w:pPr>
        <w:pStyle w:val="ListParagraph"/>
        <w:numPr>
          <w:ilvl w:val="0"/>
          <w:numId w:val="5"/>
        </w:numPr>
      </w:pPr>
      <w:r w:rsidRPr="00867D98">
        <w:rPr>
          <w:rFonts w:ascii="Arial" w:eastAsia="Arial" w:hAnsi="Arial" w:cs="Arial"/>
          <w:sz w:val="19"/>
          <w:szCs w:val="19"/>
        </w:rPr>
        <w:t>Please describe your scholarly interests in residency/student education, commenting on current and previous activities as well as where you see your growth opportunities in scholarly work (within residency and student education).</w:t>
      </w:r>
    </w:p>
    <w:sdt>
      <w:sdtPr>
        <w:id w:val="-1792124146"/>
        <w:placeholder>
          <w:docPart w:val="0C785862C1B14F3EA76B140750425BD0"/>
        </w:placeholder>
        <w:showingPlcHdr/>
      </w:sdtPr>
      <w:sdtContent>
        <w:p w14:paraId="5816A7A3" w14:textId="77777777" w:rsidR="00F61BF3" w:rsidRDefault="0062109D" w:rsidP="0062109D">
          <w:r w:rsidRPr="000559A7">
            <w:rPr>
              <w:rStyle w:val="PlaceholderText"/>
            </w:rPr>
            <w:t>Click here to enter text.</w:t>
          </w:r>
        </w:p>
      </w:sdtContent>
    </w:sdt>
    <w:p w14:paraId="7829EE3B" w14:textId="77777777" w:rsidR="00F61BF3" w:rsidRDefault="00F61BF3">
      <w:pPr>
        <w:jc w:val="center"/>
      </w:pPr>
    </w:p>
    <w:p w14:paraId="7BA53B5A" w14:textId="77777777" w:rsidR="009561CF" w:rsidRDefault="009561CF" w:rsidP="009561CF">
      <w:pPr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I, the undersigned, am dedicated to making</w:t>
      </w:r>
      <w:r w:rsidR="00813CFE">
        <w:rPr>
          <w:rFonts w:ascii="Arial" w:eastAsia="Arial" w:hAnsi="Arial" w:cs="Arial"/>
          <w:sz w:val="19"/>
          <w:szCs w:val="19"/>
        </w:rPr>
        <w:t xml:space="preserve"> the most of this opportunity</w:t>
      </w:r>
      <w:r>
        <w:rPr>
          <w:rFonts w:ascii="Arial" w:eastAsia="Arial" w:hAnsi="Arial" w:cs="Arial"/>
          <w:sz w:val="19"/>
          <w:szCs w:val="19"/>
        </w:rPr>
        <w:t xml:space="preserve"> to participate in the fellowship.</w:t>
      </w:r>
      <w:r w:rsidR="00813CFE">
        <w:rPr>
          <w:rFonts w:ascii="Arial" w:eastAsia="Arial" w:hAnsi="Arial" w:cs="Arial"/>
          <w:sz w:val="19"/>
          <w:szCs w:val="19"/>
        </w:rPr>
        <w:t xml:space="preserve">  I have read and understood these requirements.</w:t>
      </w:r>
    </w:p>
    <w:p w14:paraId="0CE2D785" w14:textId="77777777" w:rsidR="009561CF" w:rsidRDefault="009561CF" w:rsidP="009561CF">
      <w:pPr>
        <w:rPr>
          <w:rFonts w:ascii="Arial" w:eastAsia="Arial" w:hAnsi="Arial" w:cs="Arial"/>
          <w:sz w:val="19"/>
          <w:szCs w:val="19"/>
        </w:rPr>
      </w:pPr>
    </w:p>
    <w:sdt>
      <w:sdtPr>
        <w:rPr>
          <w:rFonts w:ascii="Arial" w:hAnsi="Arial" w:cs="Arial"/>
          <w:b/>
          <w:sz w:val="20"/>
        </w:rPr>
        <w:id w:val="1107854811"/>
        <w:placeholder>
          <w:docPart w:val="55439C1275DF4B778D88506F62BEBA00"/>
        </w:placeholder>
        <w:text/>
      </w:sdtPr>
      <w:sdtContent>
        <w:p w14:paraId="7572CB7A" w14:textId="77777777" w:rsidR="009561CF" w:rsidRDefault="00292CFF" w:rsidP="00F20E1A">
          <w:pPr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sz w:val="20"/>
            </w:rPr>
            <w:t>Jane Doe</w:t>
          </w:r>
        </w:p>
      </w:sdtContent>
    </w:sdt>
    <w:p w14:paraId="4FF4F012" w14:textId="77777777" w:rsidR="009561CF" w:rsidRDefault="009561CF" w:rsidP="00F20E1A">
      <w:pPr>
        <w:rPr>
          <w:rFonts w:ascii="Arial" w:hAnsi="Arial" w:cs="Arial"/>
          <w:b/>
          <w:sz w:val="20"/>
        </w:rPr>
      </w:pPr>
    </w:p>
    <w:sdt>
      <w:sdtPr>
        <w:rPr>
          <w:rFonts w:ascii="Arial" w:hAnsi="Arial" w:cs="Arial"/>
          <w:b/>
          <w:sz w:val="20"/>
        </w:rPr>
        <w:id w:val="1140688287"/>
        <w:placeholder>
          <w:docPart w:val="D523213FD992472782A2DD5D1D404995"/>
        </w:placeholder>
        <w:showingPlcHdr/>
        <w:text/>
      </w:sdtPr>
      <w:sdtContent>
        <w:p w14:paraId="02AAB9FC" w14:textId="77777777" w:rsidR="0062109D" w:rsidRDefault="0062109D" w:rsidP="00F20E1A">
          <w:pPr>
            <w:rPr>
              <w:rFonts w:ascii="Arial" w:hAnsi="Arial" w:cs="Arial"/>
              <w:b/>
              <w:sz w:val="20"/>
            </w:rPr>
          </w:pPr>
          <w:r>
            <w:rPr>
              <w:rStyle w:val="PlaceholderText"/>
            </w:rPr>
            <w:t>Date</w:t>
          </w:r>
        </w:p>
      </w:sdtContent>
    </w:sdt>
    <w:p w14:paraId="6AADAB0C" w14:textId="77777777" w:rsidR="0062109D" w:rsidRDefault="0062109D" w:rsidP="00F20E1A">
      <w:pPr>
        <w:rPr>
          <w:rFonts w:ascii="Arial" w:hAnsi="Arial" w:cs="Arial"/>
          <w:b/>
          <w:sz w:val="20"/>
        </w:rPr>
      </w:pPr>
    </w:p>
    <w:p w14:paraId="2387D58A" w14:textId="77777777" w:rsidR="00F61BF3" w:rsidRDefault="00D373D4" w:rsidP="00F20E1A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T</w:t>
      </w:r>
      <w:r w:rsidRPr="00F20E1A">
        <w:rPr>
          <w:rFonts w:ascii="Arial" w:hAnsi="Arial" w:cs="Arial"/>
          <w:b/>
          <w:sz w:val="20"/>
        </w:rPr>
        <w:t>o complete your application</w:t>
      </w:r>
      <w:r>
        <w:rPr>
          <w:rFonts w:ascii="Arial" w:hAnsi="Arial" w:cs="Arial"/>
          <w:b/>
          <w:sz w:val="20"/>
        </w:rPr>
        <w:t>:</w:t>
      </w:r>
    </w:p>
    <w:p w14:paraId="2D17C203" w14:textId="77777777" w:rsidR="00F20E1A" w:rsidRDefault="00F20E1A" w:rsidP="00F20E1A">
      <w:pPr>
        <w:rPr>
          <w:rFonts w:ascii="Arial" w:hAnsi="Arial" w:cs="Arial"/>
          <w:b/>
          <w:sz w:val="20"/>
        </w:rPr>
      </w:pPr>
    </w:p>
    <w:p w14:paraId="63DF6706" w14:textId="4D75DF5E" w:rsidR="00F61BF3" w:rsidRDefault="00D373D4" w:rsidP="00F20E1A">
      <w:pPr>
        <w:rPr>
          <w:rFonts w:ascii="Arial" w:hAnsi="Arial" w:cs="Arial"/>
          <w:b/>
          <w:sz w:val="20"/>
        </w:rPr>
      </w:pPr>
      <w:r w:rsidRPr="00F20E1A">
        <w:rPr>
          <w:rFonts w:ascii="Arial" w:hAnsi="Arial" w:cs="Arial"/>
          <w:b/>
          <w:sz w:val="20"/>
        </w:rPr>
        <w:t>1.</w:t>
      </w:r>
      <w:r>
        <w:rPr>
          <w:rFonts w:ascii="Arial" w:hAnsi="Arial" w:cs="Arial"/>
          <w:b/>
          <w:sz w:val="20"/>
        </w:rPr>
        <w:t xml:space="preserve">  Save this file</w:t>
      </w:r>
      <w:r w:rsidR="00C061CE">
        <w:rPr>
          <w:rFonts w:ascii="Arial" w:hAnsi="Arial" w:cs="Arial"/>
          <w:b/>
          <w:sz w:val="20"/>
        </w:rPr>
        <w:t xml:space="preserve">, your cv, and </w:t>
      </w:r>
      <w:r>
        <w:rPr>
          <w:rFonts w:ascii="Arial" w:hAnsi="Arial" w:cs="Arial"/>
          <w:b/>
          <w:sz w:val="20"/>
        </w:rPr>
        <w:t xml:space="preserve">your program director’s application pages </w:t>
      </w:r>
      <w:r w:rsidR="00C061CE">
        <w:rPr>
          <w:rFonts w:ascii="Arial" w:hAnsi="Arial" w:cs="Arial"/>
          <w:b/>
          <w:sz w:val="20"/>
        </w:rPr>
        <w:t xml:space="preserve">as a </w:t>
      </w:r>
      <w:r w:rsidR="00C061CE" w:rsidRPr="00C061CE">
        <w:rPr>
          <w:rFonts w:ascii="Arial" w:hAnsi="Arial" w:cs="Arial"/>
          <w:b/>
          <w:sz w:val="20"/>
          <w:u w:val="single"/>
        </w:rPr>
        <w:t>single PDF</w:t>
      </w:r>
      <w:r w:rsidR="00C061CE">
        <w:rPr>
          <w:rFonts w:ascii="Arial" w:hAnsi="Arial" w:cs="Arial"/>
          <w:b/>
          <w:sz w:val="20"/>
        </w:rPr>
        <w:t xml:space="preserve"> and name file; </w:t>
      </w:r>
      <w:r w:rsidR="000F0BB9">
        <w:rPr>
          <w:rFonts w:ascii="Arial" w:hAnsi="Arial" w:cs="Arial"/>
          <w:b/>
          <w:sz w:val="20"/>
        </w:rPr>
        <w:t>lastname</w:t>
      </w:r>
      <w:r w:rsidR="00C061CE">
        <w:rPr>
          <w:rFonts w:ascii="Arial" w:hAnsi="Arial" w:cs="Arial"/>
          <w:b/>
          <w:sz w:val="20"/>
        </w:rPr>
        <w:t>_</w:t>
      </w:r>
      <w:r w:rsidR="000F0BB9">
        <w:rPr>
          <w:rFonts w:ascii="Arial" w:hAnsi="Arial" w:cs="Arial"/>
          <w:b/>
          <w:sz w:val="20"/>
        </w:rPr>
        <w:t>bfef</w:t>
      </w:r>
      <w:r w:rsidR="00C061CE">
        <w:rPr>
          <w:rFonts w:ascii="Arial" w:hAnsi="Arial" w:cs="Arial"/>
          <w:b/>
          <w:sz w:val="20"/>
        </w:rPr>
        <w:t>_</w:t>
      </w:r>
      <w:r w:rsidR="000F0BB9">
        <w:rPr>
          <w:rFonts w:ascii="Arial" w:hAnsi="Arial" w:cs="Arial"/>
          <w:b/>
          <w:sz w:val="20"/>
        </w:rPr>
        <w:t>20</w:t>
      </w:r>
      <w:r w:rsidR="00867D98">
        <w:rPr>
          <w:rFonts w:ascii="Arial" w:hAnsi="Arial" w:cs="Arial"/>
          <w:b/>
          <w:sz w:val="20"/>
        </w:rPr>
        <w:t>2</w:t>
      </w:r>
      <w:r w:rsidR="00D07F7C">
        <w:rPr>
          <w:rFonts w:ascii="Arial" w:hAnsi="Arial" w:cs="Arial"/>
          <w:b/>
          <w:sz w:val="20"/>
        </w:rPr>
        <w:t>3</w:t>
      </w:r>
    </w:p>
    <w:p w14:paraId="2E1B982D" w14:textId="0909EB24" w:rsidR="007F5342" w:rsidRPr="00867D98" w:rsidRDefault="00D373D4" w:rsidP="00867D98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4.  Send all documents </w:t>
      </w:r>
      <w:r w:rsidR="004C10D0">
        <w:rPr>
          <w:rFonts w:ascii="Arial" w:hAnsi="Arial" w:cs="Arial"/>
          <w:b/>
          <w:sz w:val="20"/>
        </w:rPr>
        <w:t xml:space="preserve">by </w:t>
      </w:r>
      <w:r w:rsidR="004C10D0" w:rsidRPr="004C10D0">
        <w:rPr>
          <w:rFonts w:ascii="Arial" w:hAnsi="Arial" w:cs="Arial"/>
          <w:b/>
          <w:color w:val="C00000"/>
          <w:sz w:val="20"/>
        </w:rPr>
        <w:t xml:space="preserve">November </w:t>
      </w:r>
      <w:r w:rsidR="005B76C5">
        <w:rPr>
          <w:rFonts w:ascii="Arial" w:hAnsi="Arial" w:cs="Arial"/>
          <w:b/>
          <w:color w:val="C00000"/>
          <w:sz w:val="20"/>
        </w:rPr>
        <w:t>30</w:t>
      </w:r>
      <w:r w:rsidR="004C10D0" w:rsidRPr="004C10D0">
        <w:rPr>
          <w:rFonts w:ascii="Arial" w:hAnsi="Arial" w:cs="Arial"/>
          <w:b/>
          <w:color w:val="C00000"/>
          <w:sz w:val="20"/>
        </w:rPr>
        <w:t>, 20</w:t>
      </w:r>
      <w:r w:rsidR="00867D98">
        <w:rPr>
          <w:rFonts w:ascii="Arial" w:hAnsi="Arial" w:cs="Arial"/>
          <w:b/>
          <w:color w:val="C00000"/>
          <w:sz w:val="20"/>
        </w:rPr>
        <w:t>2</w:t>
      </w:r>
      <w:r w:rsidR="00C061CE">
        <w:rPr>
          <w:rFonts w:ascii="Arial" w:hAnsi="Arial" w:cs="Arial"/>
          <w:b/>
          <w:color w:val="C00000"/>
          <w:sz w:val="20"/>
        </w:rPr>
        <w:t>2</w:t>
      </w:r>
      <w:r w:rsidR="004C10D0" w:rsidRPr="004C10D0">
        <w:rPr>
          <w:rFonts w:ascii="Arial" w:hAnsi="Arial" w:cs="Arial"/>
          <w:b/>
          <w:color w:val="C00000"/>
          <w:sz w:val="20"/>
        </w:rPr>
        <w:t xml:space="preserve"> </w:t>
      </w:r>
      <w:r>
        <w:rPr>
          <w:rFonts w:ascii="Arial" w:hAnsi="Arial" w:cs="Arial"/>
          <w:b/>
          <w:sz w:val="20"/>
        </w:rPr>
        <w:t>to:</w:t>
      </w:r>
      <w:r w:rsidR="00867D98">
        <w:rPr>
          <w:rFonts w:ascii="Arial" w:hAnsi="Arial" w:cs="Arial"/>
          <w:b/>
          <w:sz w:val="20"/>
        </w:rPr>
        <w:t xml:space="preserve"> </w:t>
      </w:r>
      <w:r w:rsidR="005B76C5">
        <w:rPr>
          <w:rFonts w:ascii="Arial" w:hAnsi="Arial" w:cs="Arial"/>
          <w:b/>
          <w:sz w:val="20"/>
        </w:rPr>
        <w:t>ctanner</w:t>
      </w:r>
      <w:r w:rsidR="009B448D">
        <w:rPr>
          <w:rFonts w:ascii="Arial" w:hAnsi="Arial" w:cs="Arial"/>
          <w:b/>
          <w:sz w:val="20"/>
        </w:rPr>
        <w:t>@stfm.org</w:t>
      </w:r>
    </w:p>
    <w:p w14:paraId="73A9C83E" w14:textId="77777777" w:rsidR="00434849" w:rsidRDefault="00434849" w:rsidP="00A36865">
      <w:pPr>
        <w:ind w:left="720"/>
      </w:pPr>
    </w:p>
    <w:p w14:paraId="5373E0D1" w14:textId="77777777" w:rsidR="00F61BF3" w:rsidRDefault="00F61BF3"/>
    <w:p w14:paraId="1F849A27" w14:textId="77777777" w:rsidR="00F61BF3" w:rsidRDefault="00F61BF3"/>
    <w:p w14:paraId="3D1A970B" w14:textId="77777777" w:rsidR="00F61BF3" w:rsidRDefault="00434849">
      <w:r>
        <w:br w:type="page"/>
      </w:r>
    </w:p>
    <w:p w14:paraId="402168C6" w14:textId="77777777" w:rsidR="00202F4C" w:rsidRDefault="00202F4C">
      <w:pPr>
        <w:rPr>
          <w:rFonts w:ascii="Arial" w:hAnsi="Arial" w:cs="Arial"/>
          <w:b/>
          <w:sz w:val="20"/>
          <w:u w:val="single"/>
        </w:rPr>
      </w:pPr>
    </w:p>
    <w:p w14:paraId="5CBD3D5C" w14:textId="77777777" w:rsidR="00F61BF3" w:rsidRPr="00202F4C" w:rsidRDefault="00202F4C" w:rsidP="00202F4C">
      <w:pPr>
        <w:jc w:val="center"/>
        <w:rPr>
          <w:rFonts w:ascii="Arial" w:hAnsi="Arial" w:cs="Arial"/>
          <w:b/>
          <w:sz w:val="20"/>
          <w:u w:val="single"/>
        </w:rPr>
      </w:pPr>
      <w:r w:rsidRPr="00202F4C">
        <w:rPr>
          <w:rFonts w:ascii="Arial" w:hAnsi="Arial" w:cs="Arial"/>
          <w:b/>
          <w:sz w:val="20"/>
          <w:u w:val="single"/>
        </w:rPr>
        <w:t>PROGRAM DIRECTORS:  PLEASE COMPLET</w:t>
      </w:r>
      <w:r>
        <w:rPr>
          <w:rFonts w:ascii="Arial" w:hAnsi="Arial" w:cs="Arial"/>
          <w:b/>
          <w:sz w:val="20"/>
          <w:u w:val="single"/>
        </w:rPr>
        <w:t>E</w:t>
      </w:r>
      <w:r w:rsidRPr="00202F4C">
        <w:rPr>
          <w:rFonts w:ascii="Arial" w:hAnsi="Arial" w:cs="Arial"/>
          <w:b/>
          <w:sz w:val="20"/>
          <w:u w:val="single"/>
        </w:rPr>
        <w:t xml:space="preserve"> THIS SECTION</w:t>
      </w:r>
      <w:r w:rsidR="00FC0A3F">
        <w:rPr>
          <w:rFonts w:ascii="Arial" w:hAnsi="Arial" w:cs="Arial"/>
          <w:b/>
          <w:sz w:val="20"/>
          <w:u w:val="single"/>
        </w:rPr>
        <w:t xml:space="preserve"> (Page 3 and 4</w:t>
      </w:r>
      <w:r w:rsidR="00355D90">
        <w:rPr>
          <w:rFonts w:ascii="Arial" w:hAnsi="Arial" w:cs="Arial"/>
          <w:b/>
          <w:sz w:val="20"/>
          <w:u w:val="single"/>
        </w:rPr>
        <w:t>)</w:t>
      </w:r>
    </w:p>
    <w:p w14:paraId="62E7CC8F" w14:textId="77777777" w:rsidR="00F61BF3" w:rsidRDefault="00F61BF3"/>
    <w:p w14:paraId="05B44392" w14:textId="77777777" w:rsidR="00D07F7C" w:rsidRPr="009524BC" w:rsidRDefault="00D07F7C" w:rsidP="00D07F7C">
      <w:r>
        <w:rPr>
          <w:rFonts w:ascii="Arial" w:eastAsia="Arial" w:hAnsi="Arial" w:cs="Arial"/>
          <w:sz w:val="19"/>
          <w:szCs w:val="19"/>
        </w:rPr>
        <w:t xml:space="preserve">The BFEF fellowship is a faculty development program and requires dedicated time towards creation and completion of an educational </w:t>
      </w:r>
      <w:r w:rsidRPr="009524BC">
        <w:rPr>
          <w:rFonts w:ascii="Arial" w:eastAsia="Arial" w:hAnsi="Arial" w:cs="Arial"/>
          <w:sz w:val="19"/>
          <w:szCs w:val="19"/>
        </w:rPr>
        <w:t xml:space="preserve">scholarly project and attendance </w:t>
      </w:r>
      <w:r>
        <w:rPr>
          <w:rFonts w:ascii="Arial" w:eastAsia="Arial" w:hAnsi="Arial" w:cs="Arial"/>
          <w:sz w:val="19"/>
          <w:szCs w:val="19"/>
        </w:rPr>
        <w:t>to the following</w:t>
      </w:r>
      <w:r w:rsidRPr="009524BC">
        <w:rPr>
          <w:rFonts w:ascii="Arial" w:eastAsia="Arial" w:hAnsi="Arial" w:cs="Arial"/>
          <w:sz w:val="19"/>
          <w:szCs w:val="19"/>
        </w:rPr>
        <w:t xml:space="preserve"> national conferences</w:t>
      </w:r>
      <w:r>
        <w:rPr>
          <w:rFonts w:ascii="Arial" w:eastAsia="Arial" w:hAnsi="Arial" w:cs="Arial"/>
          <w:sz w:val="19"/>
          <w:szCs w:val="19"/>
        </w:rPr>
        <w:t xml:space="preserve"> </w:t>
      </w:r>
      <w:r w:rsidRPr="008D24E0">
        <w:rPr>
          <w:rFonts w:ascii="Arial" w:eastAsia="Arial" w:hAnsi="Arial" w:cs="Arial"/>
          <w:b/>
          <w:bCs/>
          <w:sz w:val="19"/>
          <w:szCs w:val="19"/>
        </w:rPr>
        <w:t>(conference registrations are included in the fellowship fee)</w:t>
      </w:r>
      <w:r w:rsidRPr="009524BC">
        <w:rPr>
          <w:rFonts w:ascii="Arial" w:eastAsia="Arial" w:hAnsi="Arial" w:cs="Arial"/>
          <w:sz w:val="19"/>
          <w:szCs w:val="19"/>
        </w:rPr>
        <w:t xml:space="preserve">: </w:t>
      </w:r>
    </w:p>
    <w:p w14:paraId="6F90E1FF" w14:textId="77777777" w:rsidR="00D07F7C" w:rsidRPr="009524BC" w:rsidRDefault="00D07F7C" w:rsidP="00D07F7C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b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2023 STFM Annual Conference April 29-May 3,</w:t>
      </w:r>
      <w:r w:rsidRPr="009524BC">
        <w:rPr>
          <w:rFonts w:ascii="Arial" w:eastAsia="Arial" w:hAnsi="Arial" w:cs="Arial"/>
          <w:sz w:val="19"/>
          <w:szCs w:val="19"/>
        </w:rPr>
        <w:t xml:space="preserve"> 20</w:t>
      </w:r>
      <w:r>
        <w:rPr>
          <w:rFonts w:ascii="Arial" w:eastAsia="Arial" w:hAnsi="Arial" w:cs="Arial"/>
          <w:sz w:val="19"/>
          <w:szCs w:val="19"/>
        </w:rPr>
        <w:t>23; Tampa, FL</w:t>
      </w:r>
    </w:p>
    <w:p w14:paraId="243AE90D" w14:textId="77777777" w:rsidR="00D07F7C" w:rsidRDefault="00D07F7C" w:rsidP="00D07F7C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>The Forum for Behavioral Science,</w:t>
      </w:r>
      <w:r>
        <w:rPr>
          <w:rFonts w:ascii="Arial" w:eastAsia="Arial" w:hAnsi="Arial" w:cs="Arial"/>
          <w:sz w:val="19"/>
          <w:szCs w:val="19"/>
        </w:rPr>
        <w:t xml:space="preserve"> September 6-9, 2023</w:t>
      </w:r>
    </w:p>
    <w:p w14:paraId="030B637B" w14:textId="77777777" w:rsidR="00D07F7C" w:rsidRPr="008D24E0" w:rsidRDefault="00D07F7C" w:rsidP="00D07F7C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b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2024 STFM Annual Conference May 4-8, 2024; Los Angeles, CA</w:t>
      </w:r>
    </w:p>
    <w:p w14:paraId="1CDABB9D" w14:textId="77777777" w:rsidR="00F61BF3" w:rsidRDefault="00F61BF3"/>
    <w:p w14:paraId="0E5C26F7" w14:textId="77777777" w:rsidR="00F61BF3" w:rsidRDefault="00434849">
      <w:r>
        <w:rPr>
          <w:rFonts w:ascii="Arial" w:eastAsia="Arial" w:hAnsi="Arial" w:cs="Arial"/>
          <w:sz w:val="19"/>
          <w:szCs w:val="19"/>
        </w:rPr>
        <w:t xml:space="preserve">Your behavioral science faculty will collaborate with you as program director to identify departmental behavioral science educational needs. Based on that, your faculty will complete a Professional Learning </w:t>
      </w:r>
      <w:r w:rsidR="00B15422">
        <w:rPr>
          <w:rFonts w:ascii="Arial" w:eastAsia="Arial" w:hAnsi="Arial" w:cs="Arial"/>
          <w:sz w:val="19"/>
          <w:szCs w:val="19"/>
        </w:rPr>
        <w:t>Contract which includes a plan to address those</w:t>
      </w:r>
      <w:r>
        <w:rPr>
          <w:rFonts w:ascii="Arial" w:eastAsia="Arial" w:hAnsi="Arial" w:cs="Arial"/>
          <w:sz w:val="19"/>
          <w:szCs w:val="19"/>
        </w:rPr>
        <w:t xml:space="preserve">. It is expected that dedicated time for fellows' scholarly work will be a part of their Learning Contract.  </w:t>
      </w:r>
    </w:p>
    <w:p w14:paraId="004F9CAA" w14:textId="77777777" w:rsidR="00F61BF3" w:rsidRDefault="00F61BF3"/>
    <w:p w14:paraId="0939CB73" w14:textId="77777777" w:rsidR="00F61BF3" w:rsidRDefault="00434849">
      <w:r>
        <w:rPr>
          <w:rFonts w:ascii="Arial" w:eastAsia="Arial" w:hAnsi="Arial" w:cs="Arial"/>
          <w:sz w:val="19"/>
          <w:szCs w:val="19"/>
        </w:rPr>
        <w:t>The benefits to your department are that your behavioral science faculty will:</w:t>
      </w:r>
    </w:p>
    <w:p w14:paraId="093EBC45" w14:textId="77777777" w:rsidR="00F61BF3" w:rsidRDefault="00434849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Complete an </w:t>
      </w:r>
      <w:r>
        <w:rPr>
          <w:rFonts w:ascii="Arial" w:eastAsia="Arial" w:hAnsi="Arial" w:cs="Arial"/>
          <w:b/>
          <w:sz w:val="19"/>
          <w:szCs w:val="19"/>
        </w:rPr>
        <w:t>educational scholarly project</w:t>
      </w:r>
      <w:r>
        <w:rPr>
          <w:rFonts w:ascii="Arial" w:eastAsia="Arial" w:hAnsi="Arial" w:cs="Arial"/>
          <w:sz w:val="19"/>
          <w:szCs w:val="19"/>
        </w:rPr>
        <w:t>,</w:t>
      </w:r>
      <w:r w:rsidR="00B15422">
        <w:rPr>
          <w:rFonts w:ascii="Arial" w:eastAsia="Arial" w:hAnsi="Arial" w:cs="Arial"/>
          <w:sz w:val="19"/>
          <w:szCs w:val="19"/>
        </w:rPr>
        <w:t xml:space="preserve"> and </w:t>
      </w:r>
      <w:r>
        <w:rPr>
          <w:rFonts w:ascii="Arial" w:eastAsia="Arial" w:hAnsi="Arial" w:cs="Arial"/>
          <w:sz w:val="19"/>
          <w:szCs w:val="19"/>
        </w:rPr>
        <w:t xml:space="preserve">national poster presentation at the STFM Annual Conference </w:t>
      </w:r>
    </w:p>
    <w:p w14:paraId="46C95B7A" w14:textId="77777777" w:rsidR="00F61BF3" w:rsidRDefault="002E4F1D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Develop </w:t>
      </w:r>
      <w:r w:rsidR="00434849">
        <w:rPr>
          <w:rFonts w:ascii="Arial" w:eastAsia="Arial" w:hAnsi="Arial" w:cs="Arial"/>
          <w:sz w:val="19"/>
          <w:szCs w:val="19"/>
        </w:rPr>
        <w:t>a curriculum that meets the most current guidelines mandated by the ACGME</w:t>
      </w:r>
    </w:p>
    <w:p w14:paraId="35C73FA6" w14:textId="77777777" w:rsidR="00202F4C" w:rsidRDefault="00434849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Find a </w:t>
      </w:r>
      <w:r>
        <w:rPr>
          <w:rFonts w:ascii="Arial" w:eastAsia="Arial" w:hAnsi="Arial" w:cs="Arial"/>
          <w:b/>
          <w:sz w:val="19"/>
          <w:szCs w:val="19"/>
        </w:rPr>
        <w:t xml:space="preserve">professional home </w:t>
      </w:r>
      <w:r>
        <w:rPr>
          <w:rFonts w:ascii="Arial" w:eastAsia="Arial" w:hAnsi="Arial" w:cs="Arial"/>
          <w:sz w:val="19"/>
          <w:szCs w:val="19"/>
        </w:rPr>
        <w:t xml:space="preserve">with a diverse array of </w:t>
      </w:r>
      <w:r w:rsidR="00202F4C">
        <w:rPr>
          <w:rFonts w:ascii="Arial" w:eastAsia="Arial" w:hAnsi="Arial" w:cs="Arial"/>
          <w:sz w:val="19"/>
          <w:szCs w:val="19"/>
        </w:rPr>
        <w:t>behavioral scientists</w:t>
      </w:r>
    </w:p>
    <w:p w14:paraId="37E19E91" w14:textId="77777777" w:rsidR="00F61BF3" w:rsidRDefault="00202F4C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Begin</w:t>
      </w:r>
      <w:r w:rsidR="00434849">
        <w:rPr>
          <w:rFonts w:ascii="Arial" w:eastAsia="Arial" w:hAnsi="Arial" w:cs="Arial"/>
          <w:sz w:val="19"/>
          <w:szCs w:val="19"/>
        </w:rPr>
        <w:t xml:space="preserve"> a lifetime of mentoring from peers, colleagues and national experts.</w:t>
      </w:r>
    </w:p>
    <w:p w14:paraId="658D03A7" w14:textId="77777777" w:rsidR="00F61BF3" w:rsidRDefault="00F61BF3">
      <w:pPr>
        <w:ind w:left="720"/>
      </w:pPr>
    </w:p>
    <w:p w14:paraId="6DD21BD8" w14:textId="77777777" w:rsidR="00452F82" w:rsidRDefault="00452F82" w:rsidP="008D1859">
      <w:pPr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</w:pPr>
    </w:p>
    <w:p w14:paraId="3083292D" w14:textId="77777777" w:rsidR="00452F82" w:rsidRDefault="00452F82" w:rsidP="008D1859">
      <w:pPr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</w:pPr>
    </w:p>
    <w:p w14:paraId="32CF78FE" w14:textId="77777777" w:rsidR="00452F82" w:rsidRDefault="00452F82" w:rsidP="008D1859">
      <w:pPr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</w:pPr>
    </w:p>
    <w:p w14:paraId="5C61735A" w14:textId="77777777" w:rsidR="008D1859" w:rsidRPr="008D1859" w:rsidRDefault="008D1859" w:rsidP="008D1859">
      <w:pPr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</w:pPr>
      <w:r w:rsidRPr="008D1859"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  <w:t>TO BE ANSWERED BY THE PROGRAM DIRECTOR</w:t>
      </w:r>
    </w:p>
    <w:p w14:paraId="21931DB0" w14:textId="77777777" w:rsidR="00F61BF3" w:rsidRDefault="00202F4C" w:rsidP="008D1859">
      <w:r>
        <w:rPr>
          <w:rFonts w:ascii="Arial" w:eastAsia="Arial" w:hAnsi="Arial" w:cs="Arial"/>
          <w:b/>
          <w:i/>
          <w:sz w:val="19"/>
          <w:szCs w:val="19"/>
        </w:rPr>
        <w:t>Please respond to the following questions i</w:t>
      </w:r>
      <w:r w:rsidR="00833C6C">
        <w:rPr>
          <w:rFonts w:ascii="Arial" w:eastAsia="Arial" w:hAnsi="Arial" w:cs="Arial"/>
          <w:b/>
          <w:i/>
          <w:sz w:val="19"/>
          <w:szCs w:val="19"/>
        </w:rPr>
        <w:t xml:space="preserve">n </w:t>
      </w:r>
      <w:r w:rsidR="00434849">
        <w:rPr>
          <w:rFonts w:ascii="Arial" w:eastAsia="Arial" w:hAnsi="Arial" w:cs="Arial"/>
          <w:b/>
          <w:i/>
          <w:sz w:val="19"/>
          <w:szCs w:val="19"/>
        </w:rPr>
        <w:t>3</w:t>
      </w:r>
      <w:r>
        <w:rPr>
          <w:rFonts w:ascii="Arial" w:eastAsia="Arial" w:hAnsi="Arial" w:cs="Arial"/>
          <w:b/>
          <w:i/>
          <w:sz w:val="19"/>
          <w:szCs w:val="19"/>
        </w:rPr>
        <w:t>00 words</w:t>
      </w:r>
      <w:r w:rsidR="00833C6C">
        <w:rPr>
          <w:rFonts w:ascii="Arial" w:eastAsia="Arial" w:hAnsi="Arial" w:cs="Arial"/>
          <w:b/>
          <w:i/>
          <w:sz w:val="19"/>
          <w:szCs w:val="19"/>
        </w:rPr>
        <w:t xml:space="preserve"> or less</w:t>
      </w:r>
      <w:r>
        <w:rPr>
          <w:rFonts w:ascii="Arial" w:eastAsia="Arial" w:hAnsi="Arial" w:cs="Arial"/>
          <w:b/>
          <w:i/>
          <w:sz w:val="19"/>
          <w:szCs w:val="19"/>
        </w:rPr>
        <w:t>:</w:t>
      </w:r>
    </w:p>
    <w:p w14:paraId="23E6A22F" w14:textId="77777777" w:rsidR="00F61BF3" w:rsidRDefault="00F61BF3">
      <w:pPr>
        <w:ind w:left="720"/>
      </w:pPr>
    </w:p>
    <w:p w14:paraId="61E8B638" w14:textId="77777777" w:rsidR="008D1859" w:rsidRDefault="008D1859" w:rsidP="008D1859">
      <w:pPr>
        <w:rPr>
          <w:rFonts w:ascii="Arial" w:eastAsia="Arial" w:hAnsi="Arial" w:cs="Arial"/>
          <w:i/>
          <w:sz w:val="19"/>
          <w:szCs w:val="19"/>
        </w:rPr>
      </w:pPr>
      <w:r>
        <w:rPr>
          <w:rFonts w:ascii="Arial" w:eastAsia="Arial" w:hAnsi="Arial" w:cs="Arial"/>
          <w:i/>
          <w:sz w:val="19"/>
          <w:szCs w:val="19"/>
        </w:rPr>
        <w:t xml:space="preserve">1. </w:t>
      </w:r>
      <w:r w:rsidR="00434849" w:rsidRPr="008D1859">
        <w:rPr>
          <w:rFonts w:ascii="Arial" w:eastAsia="Arial" w:hAnsi="Arial" w:cs="Arial"/>
          <w:i/>
          <w:sz w:val="19"/>
          <w:szCs w:val="19"/>
        </w:rPr>
        <w:t>Why do you believe that your faculty member is a good candidate for the STFM Behavioral Science/Family Systems Educator fellowship?</w:t>
      </w:r>
    </w:p>
    <w:p w14:paraId="37A377AF" w14:textId="77777777" w:rsidR="008D1859" w:rsidRDefault="008D1859" w:rsidP="008D1859">
      <w:pPr>
        <w:rPr>
          <w:rFonts w:ascii="Arial" w:eastAsia="Arial" w:hAnsi="Arial" w:cs="Arial"/>
          <w:i/>
          <w:sz w:val="19"/>
          <w:szCs w:val="19"/>
        </w:rPr>
      </w:pPr>
    </w:p>
    <w:sdt>
      <w:sdtPr>
        <w:rPr>
          <w:rFonts w:ascii="Arial" w:eastAsia="Arial" w:hAnsi="Arial" w:cs="Arial"/>
          <w:i/>
          <w:sz w:val="19"/>
          <w:szCs w:val="19"/>
        </w:rPr>
        <w:id w:val="2131426520"/>
        <w:placeholder>
          <w:docPart w:val="0876869E0B6043B09FEBA7E0D9FBA438"/>
        </w:placeholder>
        <w:showingPlcHdr/>
      </w:sdtPr>
      <w:sdtContent>
        <w:p w14:paraId="15333949" w14:textId="77777777" w:rsidR="008D1859" w:rsidRDefault="00D32C7A" w:rsidP="008D1859">
          <w:pPr>
            <w:rPr>
              <w:rFonts w:ascii="Arial" w:eastAsia="Arial" w:hAnsi="Arial" w:cs="Arial"/>
              <w:i/>
              <w:sz w:val="19"/>
              <w:szCs w:val="19"/>
            </w:rPr>
          </w:pPr>
          <w:r w:rsidRPr="000559A7">
            <w:rPr>
              <w:rStyle w:val="PlaceholderText"/>
            </w:rPr>
            <w:t>Click here to enter text.</w:t>
          </w:r>
        </w:p>
      </w:sdtContent>
    </w:sdt>
    <w:p w14:paraId="69296EA6" w14:textId="77777777" w:rsidR="008D1859" w:rsidRPr="008D1859" w:rsidRDefault="008D1859" w:rsidP="008D1859">
      <w:pPr>
        <w:rPr>
          <w:rFonts w:ascii="Arial" w:eastAsia="Arial" w:hAnsi="Arial" w:cs="Arial"/>
          <w:i/>
          <w:sz w:val="19"/>
          <w:szCs w:val="19"/>
        </w:rPr>
      </w:pPr>
    </w:p>
    <w:p w14:paraId="7586BAEE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4CBE3A7D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38D6BB55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20DD7144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6A4EF8D2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72AC7630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5D3F10D6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5775D641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5EA966C2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23D816F1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33F4D5B2" w14:textId="77777777" w:rsidR="00452F82" w:rsidRDefault="00434849" w:rsidP="00452F82">
      <w:pPr>
        <w:rPr>
          <w:rFonts w:ascii="Arial" w:eastAsia="Arial" w:hAnsi="Arial" w:cs="Arial"/>
          <w:i/>
          <w:sz w:val="19"/>
          <w:szCs w:val="19"/>
        </w:rPr>
      </w:pPr>
      <w:r>
        <w:rPr>
          <w:rFonts w:ascii="Arial" w:eastAsia="Arial" w:hAnsi="Arial" w:cs="Arial"/>
          <w:i/>
          <w:sz w:val="19"/>
          <w:szCs w:val="19"/>
        </w:rPr>
        <w:t>2.What benefits will your program be likely to realize as a result of this faculty’s participation in the Behavioral Science/Family Systems Educator fellowship</w:t>
      </w:r>
      <w:r w:rsidR="00202F4C">
        <w:rPr>
          <w:rFonts w:ascii="Arial" w:eastAsia="Arial" w:hAnsi="Arial" w:cs="Arial"/>
          <w:i/>
          <w:sz w:val="19"/>
          <w:szCs w:val="19"/>
        </w:rPr>
        <w:t xml:space="preserve"> (ex. create new curriculum, enhance existing curriculum, replace longstanding curriculum)</w:t>
      </w:r>
    </w:p>
    <w:p w14:paraId="52B6E5B4" w14:textId="77777777" w:rsidR="0062109D" w:rsidRDefault="0062109D">
      <w:pPr>
        <w:rPr>
          <w:rFonts w:ascii="Arial" w:eastAsia="Arial" w:hAnsi="Arial" w:cs="Arial"/>
          <w:i/>
          <w:sz w:val="19"/>
          <w:szCs w:val="19"/>
        </w:rPr>
      </w:pPr>
    </w:p>
    <w:p w14:paraId="4D9714A3" w14:textId="77777777" w:rsidR="00452F82" w:rsidRDefault="00000000">
      <w:pPr>
        <w:rPr>
          <w:rFonts w:ascii="Arial" w:eastAsia="Arial" w:hAnsi="Arial" w:cs="Arial"/>
          <w:i/>
          <w:sz w:val="19"/>
          <w:szCs w:val="19"/>
        </w:rPr>
      </w:pPr>
      <w:sdt>
        <w:sdtPr>
          <w:rPr>
            <w:rFonts w:ascii="Arial" w:eastAsia="Arial" w:hAnsi="Arial" w:cs="Arial"/>
            <w:i/>
            <w:sz w:val="19"/>
            <w:szCs w:val="19"/>
          </w:rPr>
          <w:id w:val="347686712"/>
          <w:placeholder>
            <w:docPart w:val="5A9E51DE33754B4FA26C8ECF56FC272A"/>
          </w:placeholder>
          <w:showingPlcHdr/>
        </w:sdtPr>
        <w:sdtContent>
          <w:r w:rsidR="0062109D" w:rsidRPr="000559A7">
            <w:rPr>
              <w:rStyle w:val="PlaceholderText"/>
            </w:rPr>
            <w:t>Click here to enter text.</w:t>
          </w:r>
        </w:sdtContent>
      </w:sdt>
      <w:r w:rsidR="00452F82">
        <w:rPr>
          <w:rFonts w:ascii="Arial" w:eastAsia="Arial" w:hAnsi="Arial" w:cs="Arial"/>
          <w:i/>
          <w:sz w:val="19"/>
          <w:szCs w:val="19"/>
        </w:rPr>
        <w:br w:type="page"/>
      </w:r>
    </w:p>
    <w:p w14:paraId="37FFA0C9" w14:textId="77777777" w:rsidR="00452F82" w:rsidRDefault="00452F82">
      <w:pPr>
        <w:ind w:left="720"/>
        <w:rPr>
          <w:rFonts w:ascii="Arial" w:eastAsia="Arial" w:hAnsi="Arial" w:cs="Arial"/>
          <w:sz w:val="19"/>
          <w:szCs w:val="19"/>
        </w:rPr>
      </w:pPr>
    </w:p>
    <w:p w14:paraId="64C80440" w14:textId="77777777" w:rsidR="00452F82" w:rsidRDefault="00452F82">
      <w:pPr>
        <w:ind w:left="720"/>
        <w:rPr>
          <w:rFonts w:ascii="Arial" w:eastAsia="Arial" w:hAnsi="Arial" w:cs="Arial"/>
          <w:sz w:val="19"/>
          <w:szCs w:val="19"/>
        </w:rPr>
      </w:pPr>
    </w:p>
    <w:p w14:paraId="68580528" w14:textId="77777777" w:rsidR="00F61BF3" w:rsidRDefault="00434849">
      <w:pPr>
        <w:ind w:left="720"/>
      </w:pPr>
      <w:r>
        <w:rPr>
          <w:rFonts w:ascii="Arial" w:eastAsia="Arial" w:hAnsi="Arial" w:cs="Arial"/>
          <w:sz w:val="19"/>
          <w:szCs w:val="19"/>
        </w:rPr>
        <w:t>I understand that it is expected that my faculty member will be able to:</w:t>
      </w:r>
    </w:p>
    <w:p w14:paraId="13CABDAE" w14:textId="77777777" w:rsidR="00F61BF3" w:rsidRDefault="00F61BF3">
      <w:pPr>
        <w:ind w:left="720"/>
      </w:pPr>
    </w:p>
    <w:p w14:paraId="63DB7022" w14:textId="77777777" w:rsidR="00F61BF3" w:rsidRDefault="00F61BF3">
      <w:pPr>
        <w:ind w:left="720"/>
      </w:pPr>
    </w:p>
    <w:p w14:paraId="7469C3D5" w14:textId="77777777" w:rsidR="00F61BF3" w:rsidRDefault="00000000">
      <w:pPr>
        <w:ind w:left="720"/>
      </w:pPr>
      <w:sdt>
        <w:sdtPr>
          <w:rPr>
            <w:rFonts w:ascii="Arial" w:eastAsia="Arial" w:hAnsi="Arial" w:cs="Arial"/>
            <w:sz w:val="19"/>
            <w:szCs w:val="19"/>
          </w:rPr>
          <w:id w:val="7934299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2CFF">
            <w:rPr>
              <w:rFonts w:ascii="MS Gothic" w:eastAsia="MS Gothic" w:hAnsi="MS Gothic" w:cs="Arial" w:hint="eastAsia"/>
              <w:sz w:val="19"/>
              <w:szCs w:val="19"/>
            </w:rPr>
            <w:t>☒</w:t>
          </w:r>
        </w:sdtContent>
      </w:sdt>
      <w:r w:rsidR="00434849">
        <w:rPr>
          <w:rFonts w:ascii="Arial" w:eastAsia="Arial" w:hAnsi="Arial" w:cs="Arial"/>
          <w:sz w:val="19"/>
          <w:szCs w:val="19"/>
        </w:rPr>
        <w:t>Have dedicated time to work on the fellowship’s scholarly project</w:t>
      </w:r>
    </w:p>
    <w:p w14:paraId="188AA968" w14:textId="77777777" w:rsidR="00F61BF3" w:rsidRDefault="00F61BF3">
      <w:pPr>
        <w:ind w:left="720"/>
      </w:pPr>
    </w:p>
    <w:p w14:paraId="1A91CB55" w14:textId="4D4B36F5" w:rsidR="00F61BF3" w:rsidRDefault="00000000">
      <w:pPr>
        <w:ind w:left="720"/>
      </w:pPr>
      <w:sdt>
        <w:sdtPr>
          <w:rPr>
            <w:rFonts w:ascii="Arial" w:eastAsia="Arial" w:hAnsi="Arial" w:cs="Arial"/>
            <w:sz w:val="19"/>
            <w:szCs w:val="19"/>
          </w:rPr>
          <w:id w:val="47103317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2CFF">
            <w:rPr>
              <w:rFonts w:ascii="MS Gothic" w:eastAsia="MS Gothic" w:hAnsi="MS Gothic" w:cs="Arial" w:hint="eastAsia"/>
              <w:sz w:val="19"/>
              <w:szCs w:val="19"/>
            </w:rPr>
            <w:t>☒</w:t>
          </w:r>
        </w:sdtContent>
      </w:sdt>
      <w:r w:rsidR="00434849">
        <w:rPr>
          <w:rFonts w:ascii="Arial" w:eastAsia="Arial" w:hAnsi="Arial" w:cs="Arial"/>
          <w:sz w:val="19"/>
          <w:szCs w:val="19"/>
        </w:rPr>
        <w:t>Attend the 20</w:t>
      </w:r>
      <w:r w:rsidR="00D07F7C">
        <w:rPr>
          <w:rFonts w:ascii="Arial" w:eastAsia="Arial" w:hAnsi="Arial" w:cs="Arial"/>
          <w:sz w:val="19"/>
          <w:szCs w:val="19"/>
        </w:rPr>
        <w:t>23</w:t>
      </w:r>
      <w:r w:rsidR="000F0BB9">
        <w:rPr>
          <w:rFonts w:ascii="Arial" w:eastAsia="Arial" w:hAnsi="Arial" w:cs="Arial"/>
          <w:sz w:val="19"/>
          <w:szCs w:val="19"/>
        </w:rPr>
        <w:t xml:space="preserve"> and 202</w:t>
      </w:r>
      <w:r w:rsidR="00D07F7C">
        <w:rPr>
          <w:rFonts w:ascii="Arial" w:eastAsia="Arial" w:hAnsi="Arial" w:cs="Arial"/>
          <w:sz w:val="19"/>
          <w:szCs w:val="19"/>
        </w:rPr>
        <w:t>4</w:t>
      </w:r>
      <w:r w:rsidR="00434849">
        <w:rPr>
          <w:rFonts w:ascii="Arial" w:eastAsia="Arial" w:hAnsi="Arial" w:cs="Arial"/>
          <w:sz w:val="19"/>
          <w:szCs w:val="19"/>
        </w:rPr>
        <w:t xml:space="preserve"> </w:t>
      </w:r>
      <w:r w:rsidR="00355D90">
        <w:rPr>
          <w:rFonts w:ascii="Arial" w:eastAsia="Arial" w:hAnsi="Arial" w:cs="Arial"/>
          <w:sz w:val="19"/>
          <w:szCs w:val="19"/>
        </w:rPr>
        <w:t>STFM</w:t>
      </w:r>
      <w:r w:rsidR="00452F82">
        <w:rPr>
          <w:rFonts w:ascii="Arial" w:eastAsia="Arial" w:hAnsi="Arial" w:cs="Arial"/>
          <w:sz w:val="19"/>
          <w:szCs w:val="19"/>
        </w:rPr>
        <w:t xml:space="preserve"> Annual S</w:t>
      </w:r>
      <w:r w:rsidR="00434849">
        <w:rPr>
          <w:rFonts w:ascii="Arial" w:eastAsia="Arial" w:hAnsi="Arial" w:cs="Arial"/>
          <w:sz w:val="19"/>
          <w:szCs w:val="19"/>
        </w:rPr>
        <w:t>pring Conference</w:t>
      </w:r>
      <w:r w:rsidR="00452F82">
        <w:rPr>
          <w:rFonts w:ascii="Arial" w:eastAsia="Arial" w:hAnsi="Arial" w:cs="Arial"/>
          <w:sz w:val="19"/>
          <w:szCs w:val="19"/>
        </w:rPr>
        <w:t>s</w:t>
      </w:r>
    </w:p>
    <w:p w14:paraId="66323978" w14:textId="77777777" w:rsidR="00F61BF3" w:rsidRDefault="00F61BF3">
      <w:pPr>
        <w:ind w:left="720"/>
      </w:pPr>
    </w:p>
    <w:p w14:paraId="2FD39646" w14:textId="6D47C973" w:rsidR="00F61BF3" w:rsidRDefault="00000000">
      <w:pPr>
        <w:ind w:left="720"/>
      </w:pPr>
      <w:sdt>
        <w:sdtPr>
          <w:rPr>
            <w:rFonts w:ascii="Arial" w:eastAsia="Arial" w:hAnsi="Arial" w:cs="Arial"/>
            <w:sz w:val="19"/>
            <w:szCs w:val="19"/>
          </w:rPr>
          <w:id w:val="192283240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2CFF">
            <w:rPr>
              <w:rFonts w:ascii="MS Gothic" w:eastAsia="MS Gothic" w:hAnsi="MS Gothic" w:cs="Arial" w:hint="eastAsia"/>
              <w:sz w:val="19"/>
              <w:szCs w:val="19"/>
            </w:rPr>
            <w:t>☒</w:t>
          </w:r>
        </w:sdtContent>
      </w:sdt>
      <w:r w:rsidR="00434849">
        <w:rPr>
          <w:rFonts w:ascii="Arial" w:eastAsia="Arial" w:hAnsi="Arial" w:cs="Arial"/>
          <w:sz w:val="19"/>
          <w:szCs w:val="19"/>
        </w:rPr>
        <w:t>Attend the 20</w:t>
      </w:r>
      <w:r w:rsidR="00D07F7C">
        <w:rPr>
          <w:rFonts w:ascii="Arial" w:eastAsia="Arial" w:hAnsi="Arial" w:cs="Arial"/>
          <w:sz w:val="19"/>
          <w:szCs w:val="19"/>
        </w:rPr>
        <w:t>23</w:t>
      </w:r>
      <w:r w:rsidR="00434849">
        <w:rPr>
          <w:rFonts w:ascii="Arial" w:eastAsia="Arial" w:hAnsi="Arial" w:cs="Arial"/>
          <w:sz w:val="19"/>
          <w:szCs w:val="19"/>
        </w:rPr>
        <w:t xml:space="preserve"> Forum for Behavioral Science</w:t>
      </w:r>
    </w:p>
    <w:p w14:paraId="6338C190" w14:textId="77777777" w:rsidR="00F61BF3" w:rsidRDefault="00F61BF3">
      <w:pPr>
        <w:ind w:left="720"/>
      </w:pPr>
    </w:p>
    <w:p w14:paraId="13668BC1" w14:textId="77777777" w:rsidR="00F61BF3" w:rsidRDefault="00F61BF3">
      <w:pPr>
        <w:ind w:left="720"/>
      </w:pPr>
    </w:p>
    <w:p w14:paraId="600C27CE" w14:textId="77777777" w:rsidR="00F61BF3" w:rsidRDefault="00355D90">
      <w:pPr>
        <w:ind w:left="720"/>
      </w:pPr>
      <w:r>
        <w:rPr>
          <w:rFonts w:ascii="Arial" w:eastAsia="Arial" w:hAnsi="Arial" w:cs="Arial"/>
          <w:sz w:val="19"/>
          <w:szCs w:val="19"/>
        </w:rPr>
        <w:t>I, the undersigned, am</w:t>
      </w:r>
      <w:r w:rsidR="00434849">
        <w:rPr>
          <w:rFonts w:ascii="Arial" w:eastAsia="Arial" w:hAnsi="Arial" w:cs="Arial"/>
          <w:sz w:val="19"/>
          <w:szCs w:val="19"/>
        </w:rPr>
        <w:t xml:space="preserve"> dedicated to making the most of this opportunity for my Behavioral Science Educator to participate in the fellowship. I fully intend to provide the resources necessary to support my faculty member’s participation in this fellowship.</w:t>
      </w:r>
    </w:p>
    <w:p w14:paraId="4D5FE89F" w14:textId="77777777" w:rsidR="00F61BF3" w:rsidRDefault="00F61BF3">
      <w:pPr>
        <w:ind w:left="720"/>
      </w:pPr>
    </w:p>
    <w:p w14:paraId="736BECFB" w14:textId="77777777" w:rsidR="00F61BF3" w:rsidRDefault="00F61BF3">
      <w:pPr>
        <w:ind w:left="720"/>
      </w:pPr>
    </w:p>
    <w:sdt>
      <w:sdtPr>
        <w:id w:val="397105383"/>
        <w:showingPlcHdr/>
      </w:sdtPr>
      <w:sdtContent>
        <w:p w14:paraId="0E6F557E" w14:textId="77777777" w:rsidR="00F61BF3" w:rsidRDefault="005B71E7">
          <w:pPr>
            <w:ind w:left="720"/>
          </w:pPr>
          <w:r>
            <w:rPr>
              <w:rStyle w:val="PlaceholderText"/>
            </w:rPr>
            <w:t>Program Director name</w:t>
          </w:r>
        </w:p>
      </w:sdtContent>
    </w:sdt>
    <w:p w14:paraId="602F836F" w14:textId="77777777" w:rsidR="00F61BF3" w:rsidRDefault="00434849" w:rsidP="0062109D">
      <w:pPr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ab/>
      </w:r>
      <w:sdt>
        <w:sdtPr>
          <w:rPr>
            <w:rFonts w:ascii="Arial" w:eastAsia="Arial" w:hAnsi="Arial" w:cs="Arial"/>
            <w:sz w:val="19"/>
            <w:szCs w:val="19"/>
          </w:rPr>
          <w:id w:val="442426793"/>
          <w:showingPlcHdr/>
          <w:text/>
        </w:sdtPr>
        <w:sdtContent>
          <w:r w:rsidR="0062109D">
            <w:rPr>
              <w:rStyle w:val="PlaceholderText"/>
            </w:rPr>
            <w:t>Today’s date</w:t>
          </w:r>
          <w:r w:rsidR="005B71E7">
            <w:rPr>
              <w:rStyle w:val="PlaceholderText"/>
            </w:rPr>
            <w:t xml:space="preserve"> </w:t>
          </w:r>
        </w:sdtContent>
      </w:sdt>
      <w:r>
        <w:rPr>
          <w:rFonts w:ascii="Arial" w:eastAsia="Arial" w:hAnsi="Arial" w:cs="Arial"/>
          <w:sz w:val="19"/>
          <w:szCs w:val="19"/>
        </w:rPr>
        <w:tab/>
      </w:r>
    </w:p>
    <w:sdt>
      <w:sdtPr>
        <w:id w:val="1306124158"/>
        <w:showingPlcHdr/>
        <w:text/>
      </w:sdtPr>
      <w:sdtContent>
        <w:p w14:paraId="19D2302A" w14:textId="77777777" w:rsidR="0062109D" w:rsidRDefault="005B71E7" w:rsidP="0062109D">
          <w:pPr>
            <w:tabs>
              <w:tab w:val="left" w:pos="720"/>
            </w:tabs>
            <w:ind w:firstLine="720"/>
          </w:pPr>
          <w:r>
            <w:rPr>
              <w:rStyle w:val="PlaceholderText"/>
            </w:rPr>
            <w:t>Email</w:t>
          </w:r>
        </w:p>
      </w:sdtContent>
    </w:sdt>
    <w:p w14:paraId="2F8E71E2" w14:textId="77777777" w:rsidR="00F61BF3" w:rsidRDefault="00F61BF3"/>
    <w:p w14:paraId="06B3AE8A" w14:textId="77777777" w:rsidR="00F61BF3" w:rsidRDefault="00F61BF3"/>
    <w:p w14:paraId="363BA9E4" w14:textId="77777777" w:rsidR="00F61BF3" w:rsidRPr="00355D90" w:rsidRDefault="00355D90">
      <w:pPr>
        <w:rPr>
          <w:rFonts w:ascii="Arial" w:hAnsi="Arial" w:cs="Arial"/>
          <w:b/>
          <w:sz w:val="22"/>
        </w:rPr>
      </w:pPr>
      <w:r w:rsidRPr="00355D90">
        <w:rPr>
          <w:rFonts w:ascii="Arial" w:hAnsi="Arial" w:cs="Arial"/>
          <w:b/>
          <w:sz w:val="22"/>
        </w:rPr>
        <w:t>PLEASE RETURN THIS FORM TO YOUR FACULTY MEMBER TO SEND IN WITH THEIR APPLICATION</w:t>
      </w:r>
      <w:r>
        <w:rPr>
          <w:rFonts w:ascii="Arial" w:hAnsi="Arial" w:cs="Arial"/>
          <w:b/>
          <w:sz w:val="22"/>
        </w:rPr>
        <w:t>.</w:t>
      </w:r>
    </w:p>
    <w:sectPr w:rsidR="00F61BF3" w:rsidRPr="00355D9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432" w:bottom="432" w:left="432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9C7A3" w14:textId="77777777" w:rsidR="00107495" w:rsidRDefault="00107495">
      <w:r>
        <w:separator/>
      </w:r>
    </w:p>
  </w:endnote>
  <w:endnote w:type="continuationSeparator" w:id="0">
    <w:p w14:paraId="60E03936" w14:textId="77777777" w:rsidR="00107495" w:rsidRDefault="001074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6A1EB" w14:textId="77777777" w:rsidR="00BC7479" w:rsidRDefault="00BC74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4A277" w14:textId="77777777" w:rsidR="00BC7479" w:rsidRDefault="00BC74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A4F52" w14:textId="77777777" w:rsidR="00BC7479" w:rsidRDefault="00BC74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B892A" w14:textId="77777777" w:rsidR="00107495" w:rsidRDefault="00107495">
      <w:r>
        <w:separator/>
      </w:r>
    </w:p>
  </w:footnote>
  <w:footnote w:type="continuationSeparator" w:id="0">
    <w:p w14:paraId="77D3F332" w14:textId="77777777" w:rsidR="00107495" w:rsidRDefault="001074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549BE" w14:textId="77777777" w:rsidR="00BC7479" w:rsidRDefault="00BC74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E9AF" w14:textId="77777777" w:rsidR="00F61BF3" w:rsidRDefault="00434849">
    <w:pPr>
      <w:jc w:val="center"/>
    </w:pPr>
    <w:r>
      <w:rPr>
        <w:noProof/>
      </w:rPr>
      <w:drawing>
        <wp:inline distT="0" distB="0" distL="114300" distR="114300" wp14:anchorId="4FD618BA" wp14:editId="637F6A11">
          <wp:extent cx="801370" cy="327025"/>
          <wp:effectExtent l="0" t="0" r="0" b="0"/>
          <wp:docPr id="2" name="image0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1370" cy="327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A82956C" w14:textId="77777777" w:rsidR="00F61BF3" w:rsidRDefault="00434849">
    <w:pPr>
      <w:jc w:val="center"/>
    </w:pPr>
    <w:r>
      <w:rPr>
        <w:rFonts w:ascii="Arial" w:eastAsia="Arial" w:hAnsi="Arial" w:cs="Arial"/>
        <w:b/>
      </w:rPr>
      <w:t>Behavioral Science/Family Systems Educator Fellowship - Director Application</w:t>
    </w:r>
  </w:p>
  <w:p w14:paraId="3EAB2893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Sponsored by the Society of Teachers of Family Medicine</w:t>
    </w:r>
  </w:p>
  <w:p w14:paraId="47406F29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in Collaboration with the Medical College of Wisconsi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CFB82" w14:textId="77777777" w:rsidR="00F61BF3" w:rsidRDefault="00434849">
    <w:pPr>
      <w:jc w:val="center"/>
    </w:pPr>
    <w:r>
      <w:rPr>
        <w:noProof/>
      </w:rPr>
      <w:drawing>
        <wp:inline distT="0" distB="0" distL="114300" distR="114300" wp14:anchorId="7A98C6C7" wp14:editId="520EB268">
          <wp:extent cx="801370" cy="327025"/>
          <wp:effectExtent l="0" t="0" r="0" b="0"/>
          <wp:docPr id="1" name="image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1370" cy="327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9894E6B" w14:textId="77777777" w:rsidR="00F61BF3" w:rsidRDefault="00434849">
    <w:pPr>
      <w:jc w:val="center"/>
    </w:pPr>
    <w:r>
      <w:rPr>
        <w:rFonts w:ascii="Arial" w:eastAsia="Arial" w:hAnsi="Arial" w:cs="Arial"/>
        <w:b/>
      </w:rPr>
      <w:t>Behavioral Science/Family Systems Educator Fellowship - Applicant</w:t>
    </w:r>
  </w:p>
  <w:p w14:paraId="33922E72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Sponsored by the Society of Teachers of Family Medicine</w:t>
    </w:r>
  </w:p>
  <w:p w14:paraId="0A0CA183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in Collaboration with the Medical College of Wisconsin</w:t>
    </w:r>
  </w:p>
  <w:p w14:paraId="219CC6C1" w14:textId="77777777" w:rsidR="00F61BF3" w:rsidRDefault="00F61BF3">
    <w:pPr>
      <w:jc w:val="center"/>
    </w:pPr>
  </w:p>
  <w:p w14:paraId="16819B61" w14:textId="77777777" w:rsidR="00F61BF3" w:rsidRDefault="00F61BF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937459"/>
    <w:multiLevelType w:val="multilevel"/>
    <w:tmpl w:val="8FF050F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496D1863"/>
    <w:multiLevelType w:val="multilevel"/>
    <w:tmpl w:val="A418DEBE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2" w15:restartNumberingAfterBreak="0">
    <w:nsid w:val="595E4545"/>
    <w:multiLevelType w:val="multilevel"/>
    <w:tmpl w:val="4B403D70"/>
    <w:lvl w:ilvl="0">
      <w:start w:val="1"/>
      <w:numFmt w:val="decimal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firstLine="180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firstLine="39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firstLine="612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firstLine="6840"/>
      </w:pPr>
      <w:rPr>
        <w:u w:val="none"/>
      </w:rPr>
    </w:lvl>
  </w:abstractNum>
  <w:abstractNum w:abstractNumId="3" w15:restartNumberingAfterBreak="0">
    <w:nsid w:val="6C862F8B"/>
    <w:multiLevelType w:val="multilevel"/>
    <w:tmpl w:val="34668B1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7EB77490"/>
    <w:multiLevelType w:val="multilevel"/>
    <w:tmpl w:val="34E0D362"/>
    <w:lvl w:ilvl="0">
      <w:start w:val="1"/>
      <w:numFmt w:val="decimal"/>
      <w:lvlText w:val="%1)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num w:numId="1" w16cid:durableId="970481821">
    <w:abstractNumId w:val="3"/>
  </w:num>
  <w:num w:numId="2" w16cid:durableId="747651985">
    <w:abstractNumId w:val="1"/>
  </w:num>
  <w:num w:numId="3" w16cid:durableId="1585798323">
    <w:abstractNumId w:val="2"/>
  </w:num>
  <w:num w:numId="4" w16cid:durableId="1060708159">
    <w:abstractNumId w:val="0"/>
  </w:num>
  <w:num w:numId="5" w16cid:durableId="5553583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tDS3MLAwNjcyNzRT0lEKTi0uzszPAykwqgUAKrVt5iwAAAA="/>
  </w:docVars>
  <w:rsids>
    <w:rsidRoot w:val="00F61BF3"/>
    <w:rsid w:val="00020906"/>
    <w:rsid w:val="00020DEB"/>
    <w:rsid w:val="00030A15"/>
    <w:rsid w:val="00037F14"/>
    <w:rsid w:val="00051126"/>
    <w:rsid w:val="0006780E"/>
    <w:rsid w:val="000A557A"/>
    <w:rsid w:val="000F0BB9"/>
    <w:rsid w:val="00107495"/>
    <w:rsid w:val="00202F4C"/>
    <w:rsid w:val="0026500C"/>
    <w:rsid w:val="00277C1F"/>
    <w:rsid w:val="00280BFC"/>
    <w:rsid w:val="00292CFF"/>
    <w:rsid w:val="002E4F1D"/>
    <w:rsid w:val="00355D90"/>
    <w:rsid w:val="003C62F0"/>
    <w:rsid w:val="003E6ECF"/>
    <w:rsid w:val="004152FF"/>
    <w:rsid w:val="00433A39"/>
    <w:rsid w:val="00434849"/>
    <w:rsid w:val="00452F82"/>
    <w:rsid w:val="004A4681"/>
    <w:rsid w:val="004A66DE"/>
    <w:rsid w:val="004C10D0"/>
    <w:rsid w:val="004C6FA4"/>
    <w:rsid w:val="00501F86"/>
    <w:rsid w:val="0050559A"/>
    <w:rsid w:val="00531A1B"/>
    <w:rsid w:val="0054388C"/>
    <w:rsid w:val="005B71E7"/>
    <w:rsid w:val="005B76C5"/>
    <w:rsid w:val="0062109D"/>
    <w:rsid w:val="006607E2"/>
    <w:rsid w:val="006643AF"/>
    <w:rsid w:val="0067412C"/>
    <w:rsid w:val="00684D84"/>
    <w:rsid w:val="006A5ABA"/>
    <w:rsid w:val="0071601B"/>
    <w:rsid w:val="007E0137"/>
    <w:rsid w:val="007F1FC7"/>
    <w:rsid w:val="007F5342"/>
    <w:rsid w:val="00812A4C"/>
    <w:rsid w:val="00813CFE"/>
    <w:rsid w:val="0081705B"/>
    <w:rsid w:val="00833C6C"/>
    <w:rsid w:val="00864256"/>
    <w:rsid w:val="00864DDA"/>
    <w:rsid w:val="00866F56"/>
    <w:rsid w:val="00867D98"/>
    <w:rsid w:val="008D02F0"/>
    <w:rsid w:val="008D1859"/>
    <w:rsid w:val="008D24E0"/>
    <w:rsid w:val="009524BC"/>
    <w:rsid w:val="009561CF"/>
    <w:rsid w:val="009933E9"/>
    <w:rsid w:val="009B448D"/>
    <w:rsid w:val="009E42DD"/>
    <w:rsid w:val="00A3142B"/>
    <w:rsid w:val="00A36865"/>
    <w:rsid w:val="00A4294C"/>
    <w:rsid w:val="00A57A5A"/>
    <w:rsid w:val="00A862B1"/>
    <w:rsid w:val="00A94113"/>
    <w:rsid w:val="00AD6B6B"/>
    <w:rsid w:val="00B15422"/>
    <w:rsid w:val="00B60096"/>
    <w:rsid w:val="00B60915"/>
    <w:rsid w:val="00B75F39"/>
    <w:rsid w:val="00B962AF"/>
    <w:rsid w:val="00BC70CC"/>
    <w:rsid w:val="00BC7479"/>
    <w:rsid w:val="00C061CE"/>
    <w:rsid w:val="00C4200C"/>
    <w:rsid w:val="00C93062"/>
    <w:rsid w:val="00CE40E5"/>
    <w:rsid w:val="00D07F7C"/>
    <w:rsid w:val="00D26FF7"/>
    <w:rsid w:val="00D32C7A"/>
    <w:rsid w:val="00D373D4"/>
    <w:rsid w:val="00DE1214"/>
    <w:rsid w:val="00DE6354"/>
    <w:rsid w:val="00E26082"/>
    <w:rsid w:val="00E6639C"/>
    <w:rsid w:val="00E71C74"/>
    <w:rsid w:val="00EE458F"/>
    <w:rsid w:val="00EE53B8"/>
    <w:rsid w:val="00F20E1A"/>
    <w:rsid w:val="00F25179"/>
    <w:rsid w:val="00F61BF3"/>
    <w:rsid w:val="00F74FCE"/>
    <w:rsid w:val="00F94E4A"/>
    <w:rsid w:val="00FC0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60B636"/>
  <w15:docId w15:val="{5B8F709B-5B49-4A7A-8F30-63F5C439B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20E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686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A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A4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2109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C7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7479"/>
  </w:style>
  <w:style w:type="paragraph" w:styleId="Footer">
    <w:name w:val="footer"/>
    <w:basedOn w:val="Normal"/>
    <w:link w:val="FooterChar"/>
    <w:uiPriority w:val="99"/>
    <w:unhideWhenUsed/>
    <w:rsid w:val="00BC7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7479"/>
  </w:style>
  <w:style w:type="character" w:styleId="UnresolvedMention">
    <w:name w:val="Unresolved Mention"/>
    <w:basedOn w:val="DefaultParagraphFont"/>
    <w:uiPriority w:val="99"/>
    <w:semiHidden/>
    <w:unhideWhenUsed/>
    <w:rsid w:val="007F534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8852A-D883-46D2-BA07-9C8523715125}"/>
      </w:docPartPr>
      <w:docPartBody>
        <w:p w:rsidR="00D3465B" w:rsidRDefault="00C53D72"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C27D97C6BE964D199E1A3EC1B72E6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ED435-F6ED-4E44-AE82-7C8BB73BE161}"/>
      </w:docPartPr>
      <w:docPartBody>
        <w:p w:rsidR="00D3465B" w:rsidRDefault="00907D9C" w:rsidP="00907D9C">
          <w:pPr>
            <w:pStyle w:val="C27D97C6BE964D199E1A3EC1B72E6EFC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04190C2DE56D4400AEE295869BEF3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09DA1-AC19-43EE-9EF5-C5458708522A}"/>
      </w:docPartPr>
      <w:docPartBody>
        <w:p w:rsidR="00D3465B" w:rsidRDefault="00907D9C" w:rsidP="00907D9C">
          <w:pPr>
            <w:pStyle w:val="04190C2DE56D4400AEE295869BEF3EA9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EAE3E8AFAE75442AAF2328B525185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25521-EF80-4D4E-970A-E8D7D586A436}"/>
      </w:docPartPr>
      <w:docPartBody>
        <w:p w:rsidR="00D3465B" w:rsidRDefault="00907D9C" w:rsidP="00907D9C">
          <w:pPr>
            <w:pStyle w:val="EAE3E8AFAE75442AAF2328B525185376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D8D599D2C4E547BDA4738792E8EDC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D7E84-0FFB-4E40-810C-8BF075D3332F}"/>
      </w:docPartPr>
      <w:docPartBody>
        <w:p w:rsidR="00D3465B" w:rsidRDefault="00907D9C" w:rsidP="00907D9C">
          <w:pPr>
            <w:pStyle w:val="D8D599D2C4E547BDA4738792E8EDC35F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3AEB9D02899D43E1A318254444609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A531D-E64C-4628-9F5E-4E5101061F39}"/>
      </w:docPartPr>
      <w:docPartBody>
        <w:p w:rsidR="00D3465B" w:rsidRDefault="00907D9C" w:rsidP="00907D9C">
          <w:pPr>
            <w:pStyle w:val="3AEB9D02899D43E1A3182544446090A4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AD13D87ADED8453C9F8511C3618F2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1B0D8-ECF7-4A77-8B58-7F97791D4285}"/>
      </w:docPartPr>
      <w:docPartBody>
        <w:p w:rsidR="00D3465B" w:rsidRDefault="00907D9C" w:rsidP="00907D9C">
          <w:pPr>
            <w:pStyle w:val="AD13D87ADED8453C9F8511C3618F22023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072031250D67423BA4947F3A89E30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55622-48B5-490A-9BAE-8E390B358B08}"/>
      </w:docPartPr>
      <w:docPartBody>
        <w:p w:rsidR="00D3465B" w:rsidRDefault="00907D9C" w:rsidP="00907D9C">
          <w:pPr>
            <w:pStyle w:val="072031250D67423BA4947F3A89E30E823"/>
          </w:pPr>
          <w:r w:rsidRPr="000559A7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here</w:t>
          </w:r>
        </w:p>
      </w:docPartBody>
    </w:docPart>
    <w:docPart>
      <w:docPartPr>
        <w:name w:val="3F49C8FE770E4E4A9EF8144A8758D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774CF-4FE6-4785-8C5F-1B8B1B1564AC}"/>
      </w:docPartPr>
      <w:docPartBody>
        <w:p w:rsidR="00D3465B" w:rsidRDefault="00907D9C" w:rsidP="00907D9C">
          <w:pPr>
            <w:pStyle w:val="3F49C8FE770E4E4A9EF8144A8758D16B3"/>
          </w:pPr>
          <w:r>
            <w:rPr>
              <w:rStyle w:val="PlaceholderText"/>
            </w:rPr>
            <w:t>MM/YYYY</w:t>
          </w:r>
        </w:p>
      </w:docPartBody>
    </w:docPart>
    <w:docPart>
      <w:docPartPr>
        <w:name w:val="58C908BAEAE44CCA873BB82BF834D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261DA-79F2-4170-811A-9E1F69CFA601}"/>
      </w:docPartPr>
      <w:docPartBody>
        <w:p w:rsidR="00D3465B" w:rsidRDefault="00907D9C" w:rsidP="00907D9C">
          <w:pPr>
            <w:pStyle w:val="58C908BAEAE44CCA873BB82BF834D2C43"/>
          </w:pPr>
          <w:r>
            <w:rPr>
              <w:rStyle w:val="PlaceholderText"/>
            </w:rPr>
            <w:t>Hrs/Wk</w:t>
          </w:r>
        </w:p>
      </w:docPartBody>
    </w:docPart>
    <w:docPart>
      <w:docPartPr>
        <w:name w:val="0748DE8AE7CC49DE867CCD828E6F5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9598B-237A-447F-9359-50CCE9204B3C}"/>
      </w:docPartPr>
      <w:docPartBody>
        <w:p w:rsidR="00D3465B" w:rsidRDefault="00907D9C" w:rsidP="00907D9C">
          <w:pPr>
            <w:pStyle w:val="0748DE8AE7CC49DE867CCD828E6F55E03"/>
          </w:pPr>
          <w:r w:rsidRPr="000559A7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here</w:t>
          </w:r>
        </w:p>
      </w:docPartBody>
    </w:docPart>
    <w:docPart>
      <w:docPartPr>
        <w:name w:val="747611D81BEE4FC4BE2D164B0E28E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50CD9-46B4-491B-995B-06C331562416}"/>
      </w:docPartPr>
      <w:docPartBody>
        <w:p w:rsidR="00D3465B" w:rsidRDefault="00907D9C" w:rsidP="00907D9C">
          <w:pPr>
            <w:pStyle w:val="747611D81BEE4FC4BE2D164B0E28E1FA3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34DFF2FABEB94F1387486D4B50ED5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2AAC1-97F8-4335-9CCD-E0F17DA78E90}"/>
      </w:docPartPr>
      <w:docPartBody>
        <w:p w:rsidR="00D3465B" w:rsidRDefault="00907D9C" w:rsidP="00907D9C">
          <w:pPr>
            <w:pStyle w:val="34DFF2FABEB94F1387486D4B50ED57883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0C5BC18660FD4168959C6E4DF99DA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26962-5C9B-4398-ADD3-2AF84E26669A}"/>
      </w:docPartPr>
      <w:docPartBody>
        <w:p w:rsidR="00D3465B" w:rsidRDefault="00907D9C" w:rsidP="00907D9C">
          <w:pPr>
            <w:pStyle w:val="0C5BC18660FD4168959C6E4DF99DA38E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9C7983C5678147828F01B7D3DF9AC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849C9-C444-4922-946C-CA50DDFA9BD2}"/>
      </w:docPartPr>
      <w:docPartBody>
        <w:p w:rsidR="00D3465B" w:rsidRDefault="00907D9C" w:rsidP="00907D9C">
          <w:pPr>
            <w:pStyle w:val="9C7983C5678147828F01B7D3DF9ACB63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0C785862C1B14F3EA76B14075042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0661A-D6A9-458A-B32C-D4F4FF9BC284}"/>
      </w:docPartPr>
      <w:docPartBody>
        <w:p w:rsidR="00D3465B" w:rsidRDefault="00907D9C" w:rsidP="00907D9C">
          <w:pPr>
            <w:pStyle w:val="0C785862C1B14F3EA76B140750425BD0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55439C1275DF4B778D88506F62BEB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272A8-6AC0-49AC-A731-330AF0718ABA}"/>
      </w:docPartPr>
      <w:docPartBody>
        <w:p w:rsidR="00D3465B" w:rsidRDefault="00907D9C" w:rsidP="00907D9C">
          <w:pPr>
            <w:pStyle w:val="55439C1275DF4B778D88506F62BEBA003"/>
          </w:pPr>
          <w:r>
            <w:rPr>
              <w:rStyle w:val="PlaceholderText"/>
            </w:rPr>
            <w:t>Applicant Name</w:t>
          </w:r>
        </w:p>
      </w:docPartBody>
    </w:docPart>
    <w:docPart>
      <w:docPartPr>
        <w:name w:val="D523213FD992472782A2DD5D1D404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90B55-2908-422C-BB1F-9FADD250C328}"/>
      </w:docPartPr>
      <w:docPartBody>
        <w:p w:rsidR="00D3465B" w:rsidRDefault="00907D9C" w:rsidP="00907D9C">
          <w:pPr>
            <w:pStyle w:val="D523213FD992472782A2DD5D1D4049953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0876869E0B6043B09FEBA7E0D9FBA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6D9DA-5924-46B1-818D-88CD7F71A6A7}"/>
      </w:docPartPr>
      <w:docPartBody>
        <w:p w:rsidR="00D3465B" w:rsidRDefault="00907D9C" w:rsidP="00907D9C">
          <w:pPr>
            <w:pStyle w:val="0876869E0B6043B09FEBA7E0D9FBA438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5A9E51DE33754B4FA26C8ECF56FC2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07B66-A2C8-4A9F-83EC-8387BB2D431B}"/>
      </w:docPartPr>
      <w:docPartBody>
        <w:p w:rsidR="00D3465B" w:rsidRDefault="00907D9C" w:rsidP="00907D9C">
          <w:pPr>
            <w:pStyle w:val="5A9E51DE33754B4FA26C8ECF56FC272A3"/>
          </w:pPr>
          <w:r w:rsidRPr="000559A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53D72"/>
    <w:rsid w:val="00020824"/>
    <w:rsid w:val="00105ABB"/>
    <w:rsid w:val="0017589E"/>
    <w:rsid w:val="001B58C0"/>
    <w:rsid w:val="00246056"/>
    <w:rsid w:val="002A0FBD"/>
    <w:rsid w:val="002D5193"/>
    <w:rsid w:val="00506578"/>
    <w:rsid w:val="005D332C"/>
    <w:rsid w:val="006F3910"/>
    <w:rsid w:val="00770EC7"/>
    <w:rsid w:val="0084766E"/>
    <w:rsid w:val="00907D9C"/>
    <w:rsid w:val="00943FDA"/>
    <w:rsid w:val="00974E9A"/>
    <w:rsid w:val="00A1263E"/>
    <w:rsid w:val="00BC0D31"/>
    <w:rsid w:val="00C53D72"/>
    <w:rsid w:val="00D3465B"/>
    <w:rsid w:val="00E26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7D9C"/>
    <w:rPr>
      <w:color w:val="808080"/>
    </w:rPr>
  </w:style>
  <w:style w:type="paragraph" w:customStyle="1" w:styleId="C27D97C6BE964D199E1A3EC1B72E6EFC3">
    <w:name w:val="C27D97C6BE964D199E1A3EC1B72E6EFC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4190C2DE56D4400AEE295869BEF3EA93">
    <w:name w:val="04190C2DE56D4400AEE295869BEF3EA9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EAE3E8AFAE75442AAF2328B5251853763">
    <w:name w:val="EAE3E8AFAE75442AAF2328B525185376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8D599D2C4E547BDA4738792E8EDC35F3">
    <w:name w:val="D8D599D2C4E547BDA4738792E8EDC35F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AEB9D02899D43E1A3182544446090A43">
    <w:name w:val="3AEB9D02899D43E1A3182544446090A4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D13D87ADED8453C9F8511C3618F22023">
    <w:name w:val="AD13D87ADED8453C9F8511C3618F2202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2031250D67423BA4947F3A89E30E823">
    <w:name w:val="072031250D67423BA4947F3A89E30E82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F49C8FE770E4E4A9EF8144A8758D16B3">
    <w:name w:val="3F49C8FE770E4E4A9EF8144A8758D16B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8C908BAEAE44CCA873BB82BF834D2C43">
    <w:name w:val="58C908BAEAE44CCA873BB82BF834D2C4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48DE8AE7CC49DE867CCD828E6F55E03">
    <w:name w:val="0748DE8AE7CC49DE867CCD828E6F55E0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747611D81BEE4FC4BE2D164B0E28E1FA3">
    <w:name w:val="747611D81BEE4FC4BE2D164B0E28E1FA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4DFF2FABEB94F1387486D4B50ED57883">
    <w:name w:val="34DFF2FABEB94F1387486D4B50ED5788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5BC18660FD4168959C6E4DF99DA38E3">
    <w:name w:val="0C5BC18660FD4168959C6E4DF99DA38E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9C7983C5678147828F01B7D3DF9ACB633">
    <w:name w:val="9C7983C5678147828F01B7D3DF9ACB63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785862C1B14F3EA76B140750425BD03">
    <w:name w:val="0C785862C1B14F3EA76B140750425BD0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5439C1275DF4B778D88506F62BEBA003">
    <w:name w:val="55439C1275DF4B778D88506F62BEBA00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523213FD992472782A2DD5D1D4049953">
    <w:name w:val="D523213FD992472782A2DD5D1D404995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876869E0B6043B09FEBA7E0D9FBA4383">
    <w:name w:val="0876869E0B6043B09FEBA7E0D9FBA438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A9E51DE33754B4FA26C8ECF56FC272A3">
    <w:name w:val="5A9E51DE33754B4FA26C8ECF56FC272A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lifax Health</Company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ser, Kathryn</dc:creator>
  <cp:lastModifiedBy>STFM_Staff_Mac</cp:lastModifiedBy>
  <cp:revision>2</cp:revision>
  <dcterms:created xsi:type="dcterms:W3CDTF">2022-11-07T20:52:00Z</dcterms:created>
  <dcterms:modified xsi:type="dcterms:W3CDTF">2022-11-07T20:52:00Z</dcterms:modified>
</cp:coreProperties>
</file>